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C3F1A0" w14:textId="77777777" w:rsidR="008D1D64" w:rsidRDefault="008D1D6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tbl>
      <w:tblPr>
        <w:tblStyle w:val="a"/>
        <w:tblW w:w="49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696"/>
        <w:gridCol w:w="7391"/>
      </w:tblGrid>
      <w:tr w:rsidR="000A0576" w14:paraId="67C0B3D1" w14:textId="77777777" w:rsidTr="007348CA">
        <w:trPr>
          <w:trHeight w:val="567"/>
        </w:trPr>
        <w:tc>
          <w:tcPr>
            <w:tcW w:w="933" w:type="pct"/>
            <w:vAlign w:val="center"/>
          </w:tcPr>
          <w:p w14:paraId="52193BF3" w14:textId="0C21CEF6" w:rsidR="000A0576" w:rsidRPr="000A0576" w:rsidRDefault="000A0576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0A0576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Ex. No. 01</w:t>
            </w:r>
          </w:p>
        </w:tc>
        <w:tc>
          <w:tcPr>
            <w:tcW w:w="4067" w:type="pct"/>
            <w:vMerge w:val="restart"/>
            <w:vAlign w:val="center"/>
          </w:tcPr>
          <w:p w14:paraId="2D1DB54A" w14:textId="0010F60B" w:rsidR="000A0576" w:rsidRDefault="00173C80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</w:pPr>
            <w:r w:rsidRPr="00173C80"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  <w:t>BASIC PROGRAMS IN C#</w:t>
            </w:r>
          </w:p>
        </w:tc>
      </w:tr>
      <w:tr w:rsidR="000A0576" w14:paraId="6B9D01E3" w14:textId="77777777" w:rsidTr="007348CA">
        <w:trPr>
          <w:trHeight w:val="567"/>
        </w:trPr>
        <w:tc>
          <w:tcPr>
            <w:tcW w:w="933" w:type="pct"/>
            <w:vAlign w:val="center"/>
          </w:tcPr>
          <w:p w14:paraId="66BF5441" w14:textId="2543646D" w:rsidR="000A0576" w:rsidRPr="000A0576" w:rsidRDefault="00173C80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31</w:t>
            </w:r>
            <w:r w:rsidR="000A0576" w:rsidRPr="000A0576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.07.2023</w:t>
            </w:r>
          </w:p>
        </w:tc>
        <w:tc>
          <w:tcPr>
            <w:tcW w:w="4067" w:type="pct"/>
            <w:vMerge/>
            <w:vAlign w:val="center"/>
          </w:tcPr>
          <w:p w14:paraId="55104111" w14:textId="77777777" w:rsidR="000A0576" w:rsidRDefault="000A0576" w:rsidP="007348CA">
            <w:pPr>
              <w:ind w:left="720"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15E6412" w14:textId="77777777" w:rsidR="008D1D64" w:rsidRDefault="008D1D64"/>
    <w:p w14:paraId="1D31AABB" w14:textId="77777777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im</w:t>
      </w:r>
    </w:p>
    <w:p w14:paraId="156F9783" w14:textId="4B5F4D78" w:rsidR="008D1D64" w:rsidRDefault="00C7114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develop C# programs using control statements, arrays and methods.</w:t>
      </w:r>
    </w:p>
    <w:p w14:paraId="1A51EB3C" w14:textId="77777777" w:rsidR="007348CA" w:rsidRPr="007348CA" w:rsidRDefault="007348CA">
      <w:pPr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51437D1" w14:textId="77777777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Description </w:t>
      </w:r>
    </w:p>
    <w:p w14:paraId="23AE5077" w14:textId="17ED6FD4" w:rsidR="008D1D64" w:rsidRDefault="00B237AC">
      <w:pPr>
        <w:rPr>
          <w:rFonts w:ascii="Times New Roman" w:eastAsia="Times New Roman" w:hAnsi="Times New Roman" w:cs="Times New Roman"/>
          <w:sz w:val="24"/>
          <w:szCs w:val="24"/>
        </w:rPr>
      </w:pPr>
      <w:r w:rsidRPr="007C747E">
        <w:rPr>
          <w:rFonts w:ascii="Times New Roman" w:eastAsia="Times New Roman" w:hAnsi="Times New Roman" w:cs="Times New Roman"/>
          <w:b/>
          <w:bCs/>
          <w:sz w:val="24"/>
          <w:szCs w:val="24"/>
        </w:rPr>
        <w:t>if else</w:t>
      </w:r>
      <w:r>
        <w:rPr>
          <w:rFonts w:ascii="Times New Roman" w:eastAsia="Times New Roman" w:hAnsi="Times New Roman" w:cs="Times New Roman"/>
          <w:sz w:val="24"/>
          <w:szCs w:val="24"/>
        </w:rPr>
        <w:t>: If the condition is true the statements inside the if block gets executed else the statements inside the else block gets executed.</w:t>
      </w:r>
    </w:p>
    <w:p w14:paraId="0AE7D3E3" w14:textId="689BE97A" w:rsidR="007C747E" w:rsidRDefault="007C747E" w:rsidP="007C747E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yntax:</w:t>
      </w:r>
    </w:p>
    <w:p w14:paraId="4058C9A2" w14:textId="2FA5D3AA" w:rsidR="007C747E" w:rsidRDefault="007C747E">
      <w:p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f{ /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/if block statements}</w:t>
      </w:r>
    </w:p>
    <w:p w14:paraId="07B5ED57" w14:textId="501DF372" w:rsidR="007C747E" w:rsidRDefault="007C747E">
      <w:p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lse{ /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/else block statements}</w:t>
      </w:r>
    </w:p>
    <w:p w14:paraId="281148B0" w14:textId="77777777" w:rsidR="007C747E" w:rsidRPr="00723246" w:rsidRDefault="007C747E" w:rsidP="007C747E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E1278CF" w14:textId="733DBC25" w:rsidR="00B237AC" w:rsidRDefault="00B237AC">
      <w:pPr>
        <w:rPr>
          <w:rFonts w:ascii="Times New Roman" w:eastAsia="Times New Roman" w:hAnsi="Times New Roman" w:cs="Times New Roman"/>
          <w:sz w:val="24"/>
          <w:szCs w:val="24"/>
        </w:rPr>
      </w:pPr>
      <w:r w:rsidRPr="00723246">
        <w:rPr>
          <w:rFonts w:ascii="Times New Roman" w:eastAsia="Times New Roman" w:hAnsi="Times New Roman" w:cs="Times New Roman"/>
          <w:b/>
          <w:bCs/>
          <w:sz w:val="24"/>
          <w:szCs w:val="24"/>
        </w:rPr>
        <w:t>switch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ndition matching case statement gets executed.</w:t>
      </w:r>
    </w:p>
    <w:p w14:paraId="442423D6" w14:textId="77777777" w:rsidR="007C747E" w:rsidRDefault="007C747E" w:rsidP="007C747E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yntax:</w:t>
      </w:r>
    </w:p>
    <w:p w14:paraId="6F340F51" w14:textId="3DDF22BE" w:rsidR="007C747E" w:rsidRDefault="007C747E" w:rsidP="007C747E">
      <w:p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witch{</w:t>
      </w:r>
      <w:proofErr w:type="gramEnd"/>
    </w:p>
    <w:p w14:paraId="3444AF09" w14:textId="30DEDF62" w:rsidR="007C747E" w:rsidRDefault="007C747E" w:rsidP="007C747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se 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ase_match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&gt;: //case block statements</w:t>
      </w:r>
    </w:p>
    <w:p w14:paraId="712C7BE1" w14:textId="5AD9A66A" w:rsidR="007C747E" w:rsidRDefault="007C747E" w:rsidP="007C747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fault: //default block statements</w:t>
      </w:r>
    </w:p>
    <w:p w14:paraId="59D3A502" w14:textId="7E82DE63" w:rsidR="007C747E" w:rsidRDefault="007C747E" w:rsidP="007C747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2267D506" w14:textId="77777777" w:rsidR="007C747E" w:rsidRDefault="007C747E" w:rsidP="007C747E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7B3AD749" w14:textId="7172047A" w:rsidR="00B237AC" w:rsidRDefault="00B237AC">
      <w:pPr>
        <w:rPr>
          <w:rFonts w:ascii="Times New Roman" w:eastAsia="Times New Roman" w:hAnsi="Times New Roman" w:cs="Times New Roman"/>
          <w:sz w:val="24"/>
          <w:szCs w:val="24"/>
        </w:rPr>
      </w:pPr>
      <w:r w:rsidRPr="00723246">
        <w:rPr>
          <w:rFonts w:ascii="Times New Roman" w:eastAsia="Times New Roman" w:hAnsi="Times New Roman" w:cs="Times New Roman"/>
          <w:b/>
          <w:bCs/>
          <w:sz w:val="24"/>
          <w:szCs w:val="24"/>
        </w:rPr>
        <w:t>for loop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do a repetitive task; has initialization, condition and increment/decrement.</w:t>
      </w:r>
    </w:p>
    <w:p w14:paraId="43E452C2" w14:textId="77777777" w:rsidR="00723246" w:rsidRDefault="00723246" w:rsidP="0072324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yntax:</w:t>
      </w:r>
    </w:p>
    <w:p w14:paraId="3F74CFBC" w14:textId="1A94FA71" w:rsidR="00723246" w:rsidRDefault="00723246" w:rsidP="00723246">
      <w:p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for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initialization; condition; increment/decrement){</w:t>
      </w:r>
    </w:p>
    <w:p w14:paraId="7AB652D2" w14:textId="22F4F9C1" w:rsidR="00723246" w:rsidRDefault="00723246" w:rsidP="0072324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//for loop body statements</w:t>
      </w:r>
    </w:p>
    <w:p w14:paraId="605877BF" w14:textId="600D5658" w:rsidR="00723246" w:rsidRDefault="00723246" w:rsidP="0072324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3E22B541" w14:textId="77777777" w:rsidR="00723246" w:rsidRDefault="00723246" w:rsidP="00462465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6DF438FF" w14:textId="7E89F693" w:rsidR="00B237AC" w:rsidRDefault="00B237AC">
      <w:pPr>
        <w:rPr>
          <w:rFonts w:ascii="Times New Roman" w:eastAsia="Times New Roman" w:hAnsi="Times New Roman" w:cs="Times New Roman"/>
          <w:sz w:val="24"/>
          <w:szCs w:val="24"/>
        </w:rPr>
      </w:pPr>
      <w:r w:rsidRPr="001710F7">
        <w:rPr>
          <w:rFonts w:ascii="Times New Roman" w:eastAsia="Times New Roman" w:hAnsi="Times New Roman" w:cs="Times New Roman"/>
          <w:b/>
          <w:bCs/>
          <w:sz w:val="24"/>
          <w:szCs w:val="24"/>
        </w:rPr>
        <w:t>Array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store multiple values under a single name.</w:t>
      </w:r>
    </w:p>
    <w:p w14:paraId="75CB66B4" w14:textId="77777777" w:rsidR="00462465" w:rsidRDefault="00462465" w:rsidP="00462465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yntax:</w:t>
      </w:r>
    </w:p>
    <w:p w14:paraId="24B2113B" w14:textId="645D5CD0" w:rsidR="00462465" w:rsidRDefault="00462465" w:rsidP="0046246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_type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&gt;[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] &lt;variable&gt;;</w:t>
      </w:r>
    </w:p>
    <w:p w14:paraId="0DC55280" w14:textId="77777777" w:rsidR="00462465" w:rsidRPr="001710F7" w:rsidRDefault="00462465" w:rsidP="00462465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63EFEE5" w14:textId="2ECE178B" w:rsidR="00B237AC" w:rsidRDefault="00B237AC">
      <w:p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710F7">
        <w:rPr>
          <w:rFonts w:ascii="Times New Roman" w:eastAsia="Times New Roman" w:hAnsi="Times New Roman" w:cs="Times New Roman"/>
          <w:b/>
          <w:bCs/>
          <w:sz w:val="24"/>
          <w:szCs w:val="24"/>
        </w:rPr>
        <w:t>params</w:t>
      </w:r>
      <w:proofErr w:type="spellEnd"/>
      <w:r w:rsidRPr="001710F7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 type of parameters that denotes varying number of parameters.</w:t>
      </w:r>
    </w:p>
    <w:p w14:paraId="642FEE29" w14:textId="77777777" w:rsidR="001710F7" w:rsidRDefault="001710F7" w:rsidP="001710F7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yntax:</w:t>
      </w:r>
    </w:p>
    <w:p w14:paraId="1DD07C4E" w14:textId="7AC33593" w:rsidR="001710F7" w:rsidRDefault="001710F7" w:rsidP="001710F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turn_typ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&gt; 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tn_name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&gt;(</w:t>
      </w:r>
      <w:proofErr w:type="spellStart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param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_typ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&gt;[] &lt;variable&gt;)</w:t>
      </w:r>
    </w:p>
    <w:p w14:paraId="3369EB5D" w14:textId="77777777" w:rsidR="001710F7" w:rsidRDefault="001710F7" w:rsidP="001710F7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62E9A2E4" w14:textId="3DEC5237" w:rsidR="00B237AC" w:rsidRDefault="00B237AC">
      <w:pPr>
        <w:rPr>
          <w:rFonts w:ascii="Times New Roman" w:eastAsia="Times New Roman" w:hAnsi="Times New Roman" w:cs="Times New Roman"/>
          <w:sz w:val="24"/>
          <w:szCs w:val="24"/>
        </w:rPr>
      </w:pPr>
      <w:r w:rsidRPr="001710F7">
        <w:rPr>
          <w:rFonts w:ascii="Times New Roman" w:eastAsia="Times New Roman" w:hAnsi="Times New Roman" w:cs="Times New Roman"/>
          <w:b/>
          <w:bCs/>
          <w:sz w:val="24"/>
          <w:szCs w:val="24"/>
        </w:rPr>
        <w:t>out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 keyword that denotes variable need not to be initialized before passing it to the function</w:t>
      </w:r>
    </w:p>
    <w:p w14:paraId="546D6540" w14:textId="77777777" w:rsidR="001710F7" w:rsidRDefault="001710F7" w:rsidP="001710F7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yntax:</w:t>
      </w:r>
    </w:p>
    <w:p w14:paraId="03D21C40" w14:textId="52156DC8" w:rsidR="001710F7" w:rsidRDefault="001710F7" w:rsidP="001710F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turn_typ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&gt; 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tn_name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&gt;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re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_typ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&gt;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&lt;variable&gt;)</w:t>
      </w:r>
    </w:p>
    <w:p w14:paraId="2E1AE4AB" w14:textId="77777777" w:rsidR="001710F7" w:rsidRDefault="001710F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5B52A34" w14:textId="2ACB9DF8" w:rsidR="00B237AC" w:rsidRDefault="00B237AC">
      <w:pPr>
        <w:rPr>
          <w:rFonts w:ascii="Times New Roman" w:eastAsia="Times New Roman" w:hAnsi="Times New Roman" w:cs="Times New Roman"/>
          <w:sz w:val="24"/>
          <w:szCs w:val="24"/>
        </w:rPr>
      </w:pPr>
      <w:r w:rsidRPr="001710F7">
        <w:rPr>
          <w:rFonts w:ascii="Times New Roman" w:eastAsia="Times New Roman" w:hAnsi="Times New Roman" w:cs="Times New Roman"/>
          <w:b/>
          <w:bCs/>
          <w:sz w:val="24"/>
          <w:szCs w:val="24"/>
        </w:rPr>
        <w:t>ref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 keyword that gets the address of the variable that is passed to the function as parameter</w:t>
      </w:r>
    </w:p>
    <w:p w14:paraId="054BCDE1" w14:textId="77777777" w:rsidR="001710F7" w:rsidRDefault="001710F7" w:rsidP="001710F7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yntax:</w:t>
      </w:r>
    </w:p>
    <w:p w14:paraId="28702CAB" w14:textId="691EE8B5" w:rsidR="007348CA" w:rsidRDefault="001710F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turn_typ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&gt; 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tn_name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&gt;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ou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_typ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&gt;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&lt;variable&gt;)</w:t>
      </w:r>
    </w:p>
    <w:p w14:paraId="61D25AC4" w14:textId="77777777" w:rsidR="00BA61F7" w:rsidRDefault="00BA61F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151A6F1" w14:textId="119F2BF5" w:rsidR="008D1D64" w:rsidRDefault="000A0576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ource Code</w:t>
      </w:r>
    </w:p>
    <w:p w14:paraId="647E50DA" w14:textId="43BBED81" w:rsidR="008D1D64" w:rsidRPr="009730CB" w:rsidRDefault="00C7114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 </w:t>
      </w:r>
    </w:p>
    <w:p w14:paraId="70A28279" w14:textId="77777777" w:rsidR="00C71140" w:rsidRPr="00C71140" w:rsidRDefault="00C71140" w:rsidP="00C71140">
      <w:pPr>
        <w:rPr>
          <w:rFonts w:ascii="Times New Roman" w:eastAsia="Times New Roman" w:hAnsi="Times New Roman" w:cs="Times New Roman"/>
          <w:sz w:val="24"/>
          <w:szCs w:val="24"/>
        </w:rPr>
      </w:pPr>
      <w:r w:rsidRPr="00C71140">
        <w:rPr>
          <w:rFonts w:ascii="Times New Roman" w:eastAsia="Times New Roman" w:hAnsi="Times New Roman" w:cs="Times New Roman"/>
          <w:sz w:val="24"/>
          <w:szCs w:val="24"/>
        </w:rPr>
        <w:t>using System;</w:t>
      </w:r>
    </w:p>
    <w:p w14:paraId="2574598A" w14:textId="77777777" w:rsidR="00C71140" w:rsidRPr="00C71140" w:rsidRDefault="00C71140" w:rsidP="00C71140">
      <w:pPr>
        <w:rPr>
          <w:rFonts w:ascii="Times New Roman" w:eastAsia="Times New Roman" w:hAnsi="Times New Roman" w:cs="Times New Roman"/>
          <w:sz w:val="24"/>
          <w:szCs w:val="24"/>
        </w:rPr>
      </w:pPr>
      <w:r w:rsidRPr="00C71140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proofErr w:type="gramStart"/>
      <w:r w:rsidRPr="00C71140">
        <w:rPr>
          <w:rFonts w:ascii="Times New Roman" w:eastAsia="Times New Roman" w:hAnsi="Times New Roman" w:cs="Times New Roman"/>
          <w:sz w:val="24"/>
          <w:szCs w:val="24"/>
        </w:rPr>
        <w:t>System.Collections.Generic</w:t>
      </w:r>
      <w:proofErr w:type="spellEnd"/>
      <w:proofErr w:type="gramEnd"/>
      <w:r w:rsidRPr="00C71140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7B9BC717" w14:textId="77777777" w:rsidR="00C71140" w:rsidRPr="00C71140" w:rsidRDefault="00C71140" w:rsidP="00C71140">
      <w:pPr>
        <w:rPr>
          <w:rFonts w:ascii="Times New Roman" w:eastAsia="Times New Roman" w:hAnsi="Times New Roman" w:cs="Times New Roman"/>
          <w:sz w:val="24"/>
          <w:szCs w:val="24"/>
        </w:rPr>
      </w:pPr>
      <w:r w:rsidRPr="00C71140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r w:rsidRPr="00C71140">
        <w:rPr>
          <w:rFonts w:ascii="Times New Roman" w:eastAsia="Times New Roman" w:hAnsi="Times New Roman" w:cs="Times New Roman"/>
          <w:sz w:val="24"/>
          <w:szCs w:val="24"/>
        </w:rPr>
        <w:t>System.Linq</w:t>
      </w:r>
      <w:proofErr w:type="spellEnd"/>
      <w:r w:rsidRPr="00C71140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2231B3E5" w14:textId="77777777" w:rsidR="00C71140" w:rsidRPr="00C71140" w:rsidRDefault="00C71140" w:rsidP="00C71140">
      <w:pPr>
        <w:rPr>
          <w:rFonts w:ascii="Times New Roman" w:eastAsia="Times New Roman" w:hAnsi="Times New Roman" w:cs="Times New Roman"/>
          <w:sz w:val="24"/>
          <w:szCs w:val="24"/>
        </w:rPr>
      </w:pPr>
      <w:r w:rsidRPr="00C71140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r w:rsidRPr="00C71140">
        <w:rPr>
          <w:rFonts w:ascii="Times New Roman" w:eastAsia="Times New Roman" w:hAnsi="Times New Roman" w:cs="Times New Roman"/>
          <w:sz w:val="24"/>
          <w:szCs w:val="24"/>
        </w:rPr>
        <w:t>System.Text</w:t>
      </w:r>
      <w:proofErr w:type="spellEnd"/>
      <w:r w:rsidRPr="00C71140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F105900" w14:textId="66CF5CE7" w:rsidR="00C71140" w:rsidRPr="00C71140" w:rsidRDefault="00C71140" w:rsidP="00C71140">
      <w:pPr>
        <w:rPr>
          <w:rFonts w:ascii="Times New Roman" w:eastAsia="Times New Roman" w:hAnsi="Times New Roman" w:cs="Times New Roman"/>
          <w:sz w:val="24"/>
          <w:szCs w:val="24"/>
        </w:rPr>
      </w:pPr>
      <w:r w:rsidRPr="00C71140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proofErr w:type="gramStart"/>
      <w:r w:rsidRPr="00C71140">
        <w:rPr>
          <w:rFonts w:ascii="Times New Roman" w:eastAsia="Times New Roman" w:hAnsi="Times New Roman" w:cs="Times New Roman"/>
          <w:sz w:val="24"/>
          <w:szCs w:val="24"/>
        </w:rPr>
        <w:t>System.Threading.Tasks</w:t>
      </w:r>
      <w:proofErr w:type="spellEnd"/>
      <w:proofErr w:type="gramEnd"/>
      <w:r w:rsidRPr="00C71140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1F20B340" w14:textId="53E73210" w:rsidR="00C71140" w:rsidRPr="00C71140" w:rsidRDefault="00C71140" w:rsidP="00C71140">
      <w:pPr>
        <w:rPr>
          <w:rFonts w:ascii="Times New Roman" w:eastAsia="Times New Roman" w:hAnsi="Times New Roman" w:cs="Times New Roman"/>
          <w:sz w:val="24"/>
          <w:szCs w:val="24"/>
        </w:rPr>
      </w:pPr>
      <w:r w:rsidRPr="00C71140">
        <w:rPr>
          <w:rFonts w:ascii="Times New Roman" w:eastAsia="Times New Roman" w:hAnsi="Times New Roman" w:cs="Times New Roman"/>
          <w:sz w:val="24"/>
          <w:szCs w:val="24"/>
        </w:rPr>
        <w:t>namespace Ex1{</w:t>
      </w:r>
    </w:p>
    <w:p w14:paraId="67557899" w14:textId="1C9DE393" w:rsidR="00C71140" w:rsidRPr="00C71140" w:rsidRDefault="00C71140" w:rsidP="00C71140">
      <w:pPr>
        <w:rPr>
          <w:rFonts w:ascii="Times New Roman" w:eastAsia="Times New Roman" w:hAnsi="Times New Roman" w:cs="Times New Roman"/>
          <w:sz w:val="24"/>
          <w:szCs w:val="24"/>
        </w:rPr>
      </w:pPr>
      <w:r w:rsidRPr="00C71140">
        <w:rPr>
          <w:rFonts w:ascii="Times New Roman" w:eastAsia="Times New Roman" w:hAnsi="Times New Roman" w:cs="Times New Roman"/>
          <w:sz w:val="24"/>
          <w:szCs w:val="24"/>
        </w:rPr>
        <w:t xml:space="preserve">    internal class </w:t>
      </w:r>
      <w:proofErr w:type="spellStart"/>
      <w:proofErr w:type="gramStart"/>
      <w:r w:rsidRPr="00C71140">
        <w:rPr>
          <w:rFonts w:ascii="Times New Roman" w:eastAsia="Times New Roman" w:hAnsi="Times New Roman" w:cs="Times New Roman"/>
          <w:sz w:val="24"/>
          <w:szCs w:val="24"/>
        </w:rPr>
        <w:t>LeapYear</w:t>
      </w:r>
      <w:proofErr w:type="spellEnd"/>
      <w:r w:rsidRPr="00C71140">
        <w:rPr>
          <w:rFonts w:ascii="Times New Roman" w:eastAsia="Times New Roman" w:hAnsi="Times New Roman" w:cs="Times New Roman"/>
          <w:sz w:val="24"/>
          <w:szCs w:val="24"/>
        </w:rPr>
        <w:t>{</w:t>
      </w:r>
      <w:proofErr w:type="gramEnd"/>
    </w:p>
    <w:p w14:paraId="0D813F92" w14:textId="1E19398E" w:rsidR="00C71140" w:rsidRPr="00C71140" w:rsidRDefault="00C71140" w:rsidP="00C71140">
      <w:pPr>
        <w:rPr>
          <w:rFonts w:ascii="Times New Roman" w:eastAsia="Times New Roman" w:hAnsi="Times New Roman" w:cs="Times New Roman"/>
          <w:sz w:val="24"/>
          <w:szCs w:val="24"/>
        </w:rPr>
      </w:pPr>
      <w:r w:rsidRPr="00C71140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      static void Main(</w:t>
      </w:r>
      <w:proofErr w:type="gramStart"/>
      <w:r w:rsidRPr="00C71140">
        <w:rPr>
          <w:rFonts w:ascii="Times New Roman" w:eastAsia="Times New Roman" w:hAnsi="Times New Roman" w:cs="Times New Roman"/>
          <w:sz w:val="24"/>
          <w:szCs w:val="24"/>
        </w:rPr>
        <w:t>string[</w:t>
      </w:r>
      <w:proofErr w:type="gramEnd"/>
      <w:r w:rsidRPr="00C71140">
        <w:rPr>
          <w:rFonts w:ascii="Times New Roman" w:eastAsia="Times New Roman" w:hAnsi="Times New Roman" w:cs="Times New Roman"/>
          <w:sz w:val="24"/>
          <w:szCs w:val="24"/>
        </w:rPr>
        <w:t>] args){</w:t>
      </w:r>
    </w:p>
    <w:p w14:paraId="32706FF3" w14:textId="77777777" w:rsidR="00C71140" w:rsidRPr="00C71140" w:rsidRDefault="00C71140" w:rsidP="00C71140">
      <w:pPr>
        <w:rPr>
          <w:rFonts w:ascii="Times New Roman" w:eastAsia="Times New Roman" w:hAnsi="Times New Roman" w:cs="Times New Roman"/>
          <w:sz w:val="24"/>
          <w:szCs w:val="24"/>
        </w:rPr>
      </w:pPr>
      <w:r w:rsidRPr="00C71140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C71140">
        <w:rPr>
          <w:rFonts w:ascii="Times New Roman" w:eastAsia="Times New Roman" w:hAnsi="Times New Roman" w:cs="Times New Roman"/>
          <w:sz w:val="24"/>
          <w:szCs w:val="24"/>
        </w:rPr>
        <w:t>Console.Write</w:t>
      </w:r>
      <w:proofErr w:type="spellEnd"/>
      <w:r w:rsidRPr="00C71140">
        <w:rPr>
          <w:rFonts w:ascii="Times New Roman" w:eastAsia="Times New Roman" w:hAnsi="Times New Roman" w:cs="Times New Roman"/>
          <w:sz w:val="24"/>
          <w:szCs w:val="24"/>
        </w:rPr>
        <w:t>("Enter any Year to check is Leap year or not: ");</w:t>
      </w:r>
    </w:p>
    <w:p w14:paraId="3613108F" w14:textId="10CF34FB" w:rsidR="00C71140" w:rsidRPr="00C71140" w:rsidRDefault="00C71140" w:rsidP="00C71140">
      <w:pPr>
        <w:rPr>
          <w:rFonts w:ascii="Times New Roman" w:eastAsia="Times New Roman" w:hAnsi="Times New Roman" w:cs="Times New Roman"/>
          <w:sz w:val="24"/>
          <w:szCs w:val="24"/>
        </w:rPr>
      </w:pPr>
      <w:r w:rsidRPr="00C71140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C71140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C71140">
        <w:rPr>
          <w:rFonts w:ascii="Times New Roman" w:eastAsia="Times New Roman" w:hAnsi="Times New Roman" w:cs="Times New Roman"/>
          <w:sz w:val="24"/>
          <w:szCs w:val="24"/>
        </w:rPr>
        <w:t xml:space="preserve"> year=Convert.ToInt32(</w:t>
      </w:r>
      <w:proofErr w:type="spellStart"/>
      <w:r w:rsidRPr="00C71140">
        <w:rPr>
          <w:rFonts w:ascii="Times New Roman" w:eastAsia="Times New Roman" w:hAnsi="Times New Roman" w:cs="Times New Roman"/>
          <w:sz w:val="24"/>
          <w:szCs w:val="24"/>
        </w:rPr>
        <w:t>Console.ReadLine</w:t>
      </w:r>
      <w:proofErr w:type="spellEnd"/>
      <w:r w:rsidRPr="00C71140">
        <w:rPr>
          <w:rFonts w:ascii="Times New Roman" w:eastAsia="Times New Roman" w:hAnsi="Times New Roman" w:cs="Times New Roman"/>
          <w:sz w:val="24"/>
          <w:szCs w:val="24"/>
        </w:rPr>
        <w:t>());</w:t>
      </w:r>
    </w:p>
    <w:p w14:paraId="146F0CB4" w14:textId="77777777" w:rsidR="00C71140" w:rsidRPr="00C71140" w:rsidRDefault="00C71140" w:rsidP="00C71140">
      <w:pPr>
        <w:rPr>
          <w:rFonts w:ascii="Times New Roman" w:eastAsia="Times New Roman" w:hAnsi="Times New Roman" w:cs="Times New Roman"/>
          <w:sz w:val="24"/>
          <w:szCs w:val="24"/>
        </w:rPr>
      </w:pPr>
      <w:r w:rsidRPr="00C71140">
        <w:rPr>
          <w:rFonts w:ascii="Times New Roman" w:eastAsia="Times New Roman" w:hAnsi="Times New Roman" w:cs="Times New Roman"/>
          <w:sz w:val="24"/>
          <w:szCs w:val="24"/>
        </w:rPr>
        <w:t xml:space="preserve">            if ((year%400==</w:t>
      </w:r>
      <w:proofErr w:type="gramStart"/>
      <w:r w:rsidRPr="00C71140">
        <w:rPr>
          <w:rFonts w:ascii="Times New Roman" w:eastAsia="Times New Roman" w:hAnsi="Times New Roman" w:cs="Times New Roman"/>
          <w:sz w:val="24"/>
          <w:szCs w:val="24"/>
        </w:rPr>
        <w:t>0)|</w:t>
      </w:r>
      <w:proofErr w:type="gramEnd"/>
      <w:r w:rsidRPr="00C71140">
        <w:rPr>
          <w:rFonts w:ascii="Times New Roman" w:eastAsia="Times New Roman" w:hAnsi="Times New Roman" w:cs="Times New Roman"/>
          <w:sz w:val="24"/>
          <w:szCs w:val="24"/>
        </w:rPr>
        <w:t>|(year%4==0 &amp;&amp; year%100!=0))</w:t>
      </w:r>
    </w:p>
    <w:p w14:paraId="324E248A" w14:textId="7A827E96" w:rsidR="00C71140" w:rsidRPr="00C71140" w:rsidRDefault="00C71140" w:rsidP="00C71140">
      <w:pPr>
        <w:rPr>
          <w:rFonts w:ascii="Times New Roman" w:eastAsia="Times New Roman" w:hAnsi="Times New Roman" w:cs="Times New Roman"/>
          <w:sz w:val="24"/>
          <w:szCs w:val="24"/>
        </w:rPr>
      </w:pPr>
      <w:r w:rsidRPr="00C71140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gramStart"/>
      <w:r w:rsidRPr="00C71140">
        <w:rPr>
          <w:rFonts w:ascii="Times New Roman" w:eastAsia="Times New Roman" w:hAnsi="Times New Roman" w:cs="Times New Roman"/>
          <w:sz w:val="24"/>
          <w:szCs w:val="24"/>
        </w:rPr>
        <w:t>{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71140">
        <w:rPr>
          <w:rFonts w:ascii="Times New Roman" w:eastAsia="Times New Roman" w:hAnsi="Times New Roman" w:cs="Times New Roman"/>
          <w:sz w:val="24"/>
          <w:szCs w:val="24"/>
        </w:rPr>
        <w:t>Console.WriteLine</w:t>
      </w:r>
      <w:proofErr w:type="spellEnd"/>
      <w:proofErr w:type="gramEnd"/>
      <w:r w:rsidRPr="00C71140">
        <w:rPr>
          <w:rFonts w:ascii="Times New Roman" w:eastAsia="Times New Roman" w:hAnsi="Times New Roman" w:cs="Times New Roman"/>
          <w:sz w:val="24"/>
          <w:szCs w:val="24"/>
        </w:rPr>
        <w:t>("\</w:t>
      </w:r>
      <w:proofErr w:type="spellStart"/>
      <w:r w:rsidRPr="00C71140">
        <w:rPr>
          <w:rFonts w:ascii="Times New Roman" w:eastAsia="Times New Roman" w:hAnsi="Times New Roman" w:cs="Times New Roman"/>
          <w:sz w:val="24"/>
          <w:szCs w:val="24"/>
        </w:rPr>
        <w:t>n"+year</w:t>
      </w:r>
      <w:proofErr w:type="spellEnd"/>
      <w:r w:rsidRPr="00C71140">
        <w:rPr>
          <w:rFonts w:ascii="Times New Roman" w:eastAsia="Times New Roman" w:hAnsi="Times New Roman" w:cs="Times New Roman"/>
          <w:sz w:val="24"/>
          <w:szCs w:val="24"/>
        </w:rPr>
        <w:t>+" is a Leap Year");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71140"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1DDB8C8E" w14:textId="1331E4D2" w:rsidR="00C71140" w:rsidRPr="00C71140" w:rsidRDefault="00C71140" w:rsidP="00C71140">
      <w:pPr>
        <w:rPr>
          <w:rFonts w:ascii="Times New Roman" w:eastAsia="Times New Roman" w:hAnsi="Times New Roman" w:cs="Times New Roman"/>
          <w:sz w:val="24"/>
          <w:szCs w:val="24"/>
        </w:rPr>
      </w:pPr>
      <w:r w:rsidRPr="00C71140">
        <w:rPr>
          <w:rFonts w:ascii="Times New Roman" w:eastAsia="Times New Roman" w:hAnsi="Times New Roman" w:cs="Times New Roman"/>
          <w:sz w:val="24"/>
          <w:szCs w:val="24"/>
        </w:rPr>
        <w:t xml:space="preserve">            else </w:t>
      </w:r>
      <w:proofErr w:type="gramStart"/>
      <w:r w:rsidRPr="00C71140">
        <w:rPr>
          <w:rFonts w:ascii="Times New Roman" w:eastAsia="Times New Roman" w:hAnsi="Times New Roman" w:cs="Times New Roman"/>
          <w:sz w:val="24"/>
          <w:szCs w:val="24"/>
        </w:rPr>
        <w:t xml:space="preserve">{ </w:t>
      </w:r>
      <w:proofErr w:type="spellStart"/>
      <w:r w:rsidRPr="00C71140">
        <w:rPr>
          <w:rFonts w:ascii="Times New Roman" w:eastAsia="Times New Roman" w:hAnsi="Times New Roman" w:cs="Times New Roman"/>
          <w:sz w:val="24"/>
          <w:szCs w:val="24"/>
        </w:rPr>
        <w:t>Console.WriteLine</w:t>
      </w:r>
      <w:proofErr w:type="spellEnd"/>
      <w:proofErr w:type="gramEnd"/>
      <w:r w:rsidRPr="00C71140">
        <w:rPr>
          <w:rFonts w:ascii="Times New Roman" w:eastAsia="Times New Roman" w:hAnsi="Times New Roman" w:cs="Times New Roman"/>
          <w:sz w:val="24"/>
          <w:szCs w:val="24"/>
        </w:rPr>
        <w:t>("\</w:t>
      </w:r>
      <w:proofErr w:type="spellStart"/>
      <w:r w:rsidRPr="00C71140">
        <w:rPr>
          <w:rFonts w:ascii="Times New Roman" w:eastAsia="Times New Roman" w:hAnsi="Times New Roman" w:cs="Times New Roman"/>
          <w:sz w:val="24"/>
          <w:szCs w:val="24"/>
        </w:rPr>
        <w:t>n"+year</w:t>
      </w:r>
      <w:proofErr w:type="spellEnd"/>
      <w:r w:rsidRPr="00C71140">
        <w:rPr>
          <w:rFonts w:ascii="Times New Roman" w:eastAsia="Times New Roman" w:hAnsi="Times New Roman" w:cs="Times New Roman"/>
          <w:sz w:val="24"/>
          <w:szCs w:val="24"/>
        </w:rPr>
        <w:t>+" is not a Leap Year"); }</w:t>
      </w:r>
    </w:p>
    <w:p w14:paraId="0AABE06E" w14:textId="77777777" w:rsidR="00C71140" w:rsidRPr="00C71140" w:rsidRDefault="00C71140" w:rsidP="00C71140">
      <w:pPr>
        <w:rPr>
          <w:rFonts w:ascii="Times New Roman" w:eastAsia="Times New Roman" w:hAnsi="Times New Roman" w:cs="Times New Roman"/>
          <w:sz w:val="24"/>
          <w:szCs w:val="24"/>
        </w:rPr>
      </w:pPr>
      <w:r w:rsidRPr="00C71140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C71140">
        <w:rPr>
          <w:rFonts w:ascii="Times New Roman" w:eastAsia="Times New Roman" w:hAnsi="Times New Roman" w:cs="Times New Roman"/>
          <w:sz w:val="24"/>
          <w:szCs w:val="24"/>
        </w:rPr>
        <w:t>Console.ReadKey</w:t>
      </w:r>
      <w:proofErr w:type="spellEnd"/>
      <w:r w:rsidRPr="00C71140">
        <w:rPr>
          <w:rFonts w:ascii="Times New Roman" w:eastAsia="Times New Roman" w:hAnsi="Times New Roman" w:cs="Times New Roman"/>
          <w:sz w:val="24"/>
          <w:szCs w:val="24"/>
        </w:rPr>
        <w:t>();</w:t>
      </w:r>
    </w:p>
    <w:p w14:paraId="7ECDA251" w14:textId="77777777" w:rsidR="00C71140" w:rsidRPr="00C71140" w:rsidRDefault="00C71140" w:rsidP="00C71140">
      <w:pPr>
        <w:rPr>
          <w:rFonts w:ascii="Times New Roman" w:eastAsia="Times New Roman" w:hAnsi="Times New Roman" w:cs="Times New Roman"/>
          <w:sz w:val="24"/>
          <w:szCs w:val="24"/>
        </w:rPr>
      </w:pPr>
      <w:r w:rsidRPr="00C71140">
        <w:rPr>
          <w:rFonts w:ascii="Times New Roman" w:eastAsia="Times New Roman" w:hAnsi="Times New Roman" w:cs="Times New Roman"/>
          <w:sz w:val="24"/>
          <w:szCs w:val="24"/>
        </w:rPr>
        <w:t xml:space="preserve">        }</w:t>
      </w:r>
    </w:p>
    <w:p w14:paraId="31D8ECC5" w14:textId="77777777" w:rsidR="00C71140" w:rsidRPr="00C71140" w:rsidRDefault="00C71140" w:rsidP="00C71140">
      <w:pPr>
        <w:rPr>
          <w:rFonts w:ascii="Times New Roman" w:eastAsia="Times New Roman" w:hAnsi="Times New Roman" w:cs="Times New Roman"/>
          <w:sz w:val="24"/>
          <w:szCs w:val="24"/>
        </w:rPr>
      </w:pPr>
      <w:r w:rsidRPr="00C71140">
        <w:rPr>
          <w:rFonts w:ascii="Times New Roman" w:eastAsia="Times New Roman" w:hAnsi="Times New Roman" w:cs="Times New Roman"/>
          <w:sz w:val="24"/>
          <w:szCs w:val="24"/>
        </w:rPr>
        <w:t xml:space="preserve">    }</w:t>
      </w:r>
    </w:p>
    <w:p w14:paraId="1B9340A9" w14:textId="6A001868" w:rsidR="00C71140" w:rsidRDefault="00C71140" w:rsidP="00C71140">
      <w:pPr>
        <w:rPr>
          <w:rFonts w:ascii="Times New Roman" w:eastAsia="Times New Roman" w:hAnsi="Times New Roman" w:cs="Times New Roman"/>
          <w:sz w:val="24"/>
          <w:szCs w:val="24"/>
        </w:rPr>
      </w:pPr>
      <w:r w:rsidRPr="00C71140"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D7A6C0D" w14:textId="3BE8337B" w:rsidR="007348CA" w:rsidRPr="009730CB" w:rsidRDefault="009730CB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</w:p>
    <w:p w14:paraId="4D67F2FD" w14:textId="77777777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>using System;</w:t>
      </w:r>
    </w:p>
    <w:p w14:paraId="27E1ABE1" w14:textId="77777777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proofErr w:type="gramStart"/>
      <w:r w:rsidRPr="009730CB">
        <w:rPr>
          <w:rFonts w:ascii="Times New Roman" w:eastAsia="Times New Roman" w:hAnsi="Times New Roman" w:cs="Times New Roman"/>
          <w:sz w:val="24"/>
          <w:szCs w:val="24"/>
        </w:rPr>
        <w:t>System.Collections.Generic</w:t>
      </w:r>
      <w:proofErr w:type="spellEnd"/>
      <w:proofErr w:type="gramEnd"/>
      <w:r w:rsidRPr="009730CB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178B93A8" w14:textId="77777777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System.Linq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60AC615B" w14:textId="77777777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System.Text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6EC66038" w14:textId="0E9D55DD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proofErr w:type="gramStart"/>
      <w:r w:rsidRPr="009730CB">
        <w:rPr>
          <w:rFonts w:ascii="Times New Roman" w:eastAsia="Times New Roman" w:hAnsi="Times New Roman" w:cs="Times New Roman"/>
          <w:sz w:val="24"/>
          <w:szCs w:val="24"/>
        </w:rPr>
        <w:t>System.Threading.Tasks</w:t>
      </w:r>
      <w:proofErr w:type="spellEnd"/>
      <w:proofErr w:type="gramEnd"/>
      <w:r w:rsidRPr="009730CB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2DC23C36" w14:textId="1D678F38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>namespace Ex1{</w:t>
      </w:r>
    </w:p>
    <w:p w14:paraId="2287031F" w14:textId="516F63D8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   internal class 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PrimeNumbers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{</w:t>
      </w:r>
    </w:p>
    <w:p w14:paraId="0CBDF4CE" w14:textId="11111E90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       public static bool </w:t>
      </w:r>
      <w:proofErr w:type="gramStart"/>
      <w:r w:rsidRPr="009730CB">
        <w:rPr>
          <w:rFonts w:ascii="Times New Roman" w:eastAsia="Times New Roman" w:hAnsi="Times New Roman" w:cs="Times New Roman"/>
          <w:sz w:val="24"/>
          <w:szCs w:val="24"/>
        </w:rPr>
        <w:t>check(</w:t>
      </w:r>
      <w:proofErr w:type="spellStart"/>
      <w:proofErr w:type="gramEnd"/>
      <w:r w:rsidRPr="009730CB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num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>){</w:t>
      </w:r>
    </w:p>
    <w:p w14:paraId="3DA4B86E" w14:textId="0BCA52DC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gramStart"/>
      <w:r w:rsidRPr="009730CB">
        <w:rPr>
          <w:rFonts w:ascii="Times New Roman" w:eastAsia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9730CB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= 2; 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&lt; 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num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/2; 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>++){</w:t>
      </w:r>
    </w:p>
    <w:p w14:paraId="73443298" w14:textId="77777777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               if (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num%i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== 0) </w:t>
      </w:r>
      <w:proofErr w:type="gramStart"/>
      <w:r w:rsidRPr="009730CB">
        <w:rPr>
          <w:rFonts w:ascii="Times New Roman" w:eastAsia="Times New Roman" w:hAnsi="Times New Roman" w:cs="Times New Roman"/>
          <w:sz w:val="24"/>
          <w:szCs w:val="24"/>
        </w:rPr>
        <w:t>{ return</w:t>
      </w:r>
      <w:proofErr w:type="gramEnd"/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false; }</w:t>
      </w:r>
    </w:p>
    <w:p w14:paraId="1A55DADF" w14:textId="77777777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           }</w:t>
      </w:r>
    </w:p>
    <w:p w14:paraId="095B1553" w14:textId="20F1EC80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           if (</w:t>
      </w:r>
      <w:proofErr w:type="spellStart"/>
      <w:proofErr w:type="gramStart"/>
      <w:r w:rsidRPr="009730CB">
        <w:rPr>
          <w:rFonts w:ascii="Times New Roman" w:eastAsia="Times New Roman" w:hAnsi="Times New Roman" w:cs="Times New Roman"/>
          <w:sz w:val="24"/>
          <w:szCs w:val="24"/>
        </w:rPr>
        <w:t>num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>!=</w:t>
      </w:r>
      <w:proofErr w:type="gramEnd"/>
      <w:r w:rsidRPr="009730CB">
        <w:rPr>
          <w:rFonts w:ascii="Times New Roman" w:eastAsia="Times New Roman" w:hAnsi="Times New Roman" w:cs="Times New Roman"/>
          <w:sz w:val="24"/>
          <w:szCs w:val="24"/>
        </w:rPr>
        <w:t>1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9730CB">
        <w:rPr>
          <w:rFonts w:ascii="Times New Roman" w:eastAsia="Times New Roman" w:hAnsi="Times New Roman" w:cs="Times New Roman"/>
          <w:sz w:val="24"/>
          <w:szCs w:val="24"/>
        </w:rPr>
        <w:t>return true;</w:t>
      </w:r>
    </w:p>
    <w:p w14:paraId="739C4234" w14:textId="69EF1D3D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else  </w:t>
      </w:r>
      <w:r w:rsidRPr="009730CB">
        <w:rPr>
          <w:rFonts w:ascii="Times New Roman" w:eastAsia="Times New Roman" w:hAnsi="Times New Roman" w:cs="Times New Roman"/>
          <w:sz w:val="24"/>
          <w:szCs w:val="24"/>
        </w:rPr>
        <w:t>return</w:t>
      </w:r>
      <w:proofErr w:type="gramEnd"/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false;</w:t>
      </w:r>
    </w:p>
    <w:p w14:paraId="4CA4C9E3" w14:textId="77777777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      }</w:t>
      </w:r>
    </w:p>
    <w:p w14:paraId="3F3B5D97" w14:textId="76ADDC46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       static void Main(</w:t>
      </w:r>
      <w:proofErr w:type="gramStart"/>
      <w:r w:rsidRPr="009730CB">
        <w:rPr>
          <w:rFonts w:ascii="Times New Roman" w:eastAsia="Times New Roman" w:hAnsi="Times New Roman" w:cs="Times New Roman"/>
          <w:sz w:val="24"/>
          <w:szCs w:val="24"/>
        </w:rPr>
        <w:t>string[</w:t>
      </w:r>
      <w:proofErr w:type="gramEnd"/>
      <w:r w:rsidRPr="009730CB">
        <w:rPr>
          <w:rFonts w:ascii="Times New Roman" w:eastAsia="Times New Roman" w:hAnsi="Times New Roman" w:cs="Times New Roman"/>
          <w:sz w:val="24"/>
          <w:szCs w:val="24"/>
        </w:rPr>
        <w:t>] args) {</w:t>
      </w:r>
    </w:p>
    <w:p w14:paraId="63824BEF" w14:textId="77777777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Console.Write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>("Enter Starting number: ");</w:t>
      </w:r>
    </w:p>
    <w:p w14:paraId="18A8071D" w14:textId="77777777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start=Convert.ToInt32(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Console.ReadLine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>());</w:t>
      </w:r>
    </w:p>
    <w:p w14:paraId="01259D9C" w14:textId="77777777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Console.Write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>("Enter Ending number: ");</w:t>
      </w:r>
    </w:p>
    <w:p w14:paraId="1F46BB9C" w14:textId="0656351B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stop = Convert.ToInt32(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Console.ReadLine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>());</w:t>
      </w:r>
    </w:p>
    <w:p w14:paraId="77982400" w14:textId="77777777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Console.WriteLine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>("Prime Numbers Between the Range are as follows");</w:t>
      </w:r>
    </w:p>
    <w:p w14:paraId="717874E0" w14:textId="28B7EE9C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           for (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= start; 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&lt; stop; 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>+</w:t>
      </w:r>
      <w:proofErr w:type="gramStart"/>
      <w:r w:rsidRPr="009730CB">
        <w:rPr>
          <w:rFonts w:ascii="Times New Roman" w:eastAsia="Times New Roman" w:hAnsi="Times New Roman" w:cs="Times New Roman"/>
          <w:sz w:val="24"/>
          <w:szCs w:val="24"/>
        </w:rPr>
        <w:t>+){</w:t>
      </w:r>
      <w:proofErr w:type="gramEnd"/>
    </w:p>
    <w:p w14:paraId="3528AC10" w14:textId="77777777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               if (check(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9730CB">
        <w:rPr>
          <w:rFonts w:ascii="Times New Roman" w:eastAsia="Times New Roman" w:hAnsi="Times New Roman" w:cs="Times New Roman"/>
          <w:sz w:val="24"/>
          <w:szCs w:val="24"/>
        </w:rPr>
        <w:t>)){</w:t>
      </w:r>
      <w:proofErr w:type="gramEnd"/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Console.Write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>+", "); }</w:t>
      </w:r>
    </w:p>
    <w:p w14:paraId="745DB0DC" w14:textId="77777777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           }</w:t>
      </w:r>
    </w:p>
    <w:p w14:paraId="4956D9F6" w14:textId="77777777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9730CB">
        <w:rPr>
          <w:rFonts w:ascii="Times New Roman" w:eastAsia="Times New Roman" w:hAnsi="Times New Roman" w:cs="Times New Roman"/>
          <w:sz w:val="24"/>
          <w:szCs w:val="24"/>
        </w:rPr>
        <w:t>Console.ReadKey</w:t>
      </w:r>
      <w:proofErr w:type="spellEnd"/>
      <w:r w:rsidRPr="009730CB">
        <w:rPr>
          <w:rFonts w:ascii="Times New Roman" w:eastAsia="Times New Roman" w:hAnsi="Times New Roman" w:cs="Times New Roman"/>
          <w:sz w:val="24"/>
          <w:szCs w:val="24"/>
        </w:rPr>
        <w:t>();</w:t>
      </w:r>
    </w:p>
    <w:p w14:paraId="23F49DE4" w14:textId="77777777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       }</w:t>
      </w:r>
    </w:p>
    <w:p w14:paraId="7A5A0067" w14:textId="77777777" w:rsidR="009730CB" w:rsidRP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 xml:space="preserve">    }</w:t>
      </w:r>
    </w:p>
    <w:p w14:paraId="560BBAB1" w14:textId="7F6025C9" w:rsidR="009730CB" w:rsidRDefault="009730CB" w:rsidP="009730CB">
      <w:pPr>
        <w:rPr>
          <w:rFonts w:ascii="Times New Roman" w:eastAsia="Times New Roman" w:hAnsi="Times New Roman" w:cs="Times New Roman"/>
          <w:sz w:val="24"/>
          <w:szCs w:val="24"/>
        </w:rPr>
      </w:pPr>
      <w:r w:rsidRPr="009730CB"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26969013" w14:textId="5CD28871" w:rsidR="0096092D" w:rsidRPr="00DB0EF9" w:rsidRDefault="0096092D" w:rsidP="009730CB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3. </w:t>
      </w:r>
    </w:p>
    <w:p w14:paraId="54838AB4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>using System;</w:t>
      </w:r>
    </w:p>
    <w:p w14:paraId="556D0231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proofErr w:type="gramStart"/>
      <w:r w:rsidRPr="0096092D">
        <w:rPr>
          <w:rFonts w:ascii="Times New Roman" w:eastAsia="Times New Roman" w:hAnsi="Times New Roman" w:cs="Times New Roman"/>
          <w:sz w:val="24"/>
          <w:szCs w:val="24"/>
        </w:rPr>
        <w:t>System.Collections.Generic</w:t>
      </w:r>
      <w:proofErr w:type="spellEnd"/>
      <w:proofErr w:type="gramEnd"/>
      <w:r w:rsidRPr="0096092D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51F9F3BB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System.Linq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7D083648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System.Text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7C84CBC6" w14:textId="0375663E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proofErr w:type="gramStart"/>
      <w:r w:rsidRPr="0096092D">
        <w:rPr>
          <w:rFonts w:ascii="Times New Roman" w:eastAsia="Times New Roman" w:hAnsi="Times New Roman" w:cs="Times New Roman"/>
          <w:sz w:val="24"/>
          <w:szCs w:val="24"/>
        </w:rPr>
        <w:t>System.Threading.Tasks</w:t>
      </w:r>
      <w:proofErr w:type="spellEnd"/>
      <w:proofErr w:type="gramEnd"/>
      <w:r w:rsidRPr="0096092D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11AA2F9F" w14:textId="1DCCC29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>namespace Ex1{</w:t>
      </w:r>
    </w:p>
    <w:p w14:paraId="7A65E8EB" w14:textId="3F94BAD0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internal class </w:t>
      </w:r>
      <w:proofErr w:type="spellStart"/>
      <w:proofErr w:type="gramStart"/>
      <w:r w:rsidRPr="0096092D">
        <w:rPr>
          <w:rFonts w:ascii="Times New Roman" w:eastAsia="Times New Roman" w:hAnsi="Times New Roman" w:cs="Times New Roman"/>
          <w:sz w:val="24"/>
          <w:szCs w:val="24"/>
        </w:rPr>
        <w:t>SimpleCalculator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>{</w:t>
      </w:r>
      <w:proofErr w:type="gramEnd"/>
    </w:p>
    <w:p w14:paraId="13EAC741" w14:textId="3DAC0E39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static 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simple_</w:t>
      </w:r>
      <w:proofErr w:type="gramStart"/>
      <w:r w:rsidRPr="0096092D">
        <w:rPr>
          <w:rFonts w:ascii="Times New Roman" w:eastAsia="Times New Roman" w:hAnsi="Times New Roman" w:cs="Times New Roman"/>
          <w:sz w:val="24"/>
          <w:szCs w:val="24"/>
        </w:rPr>
        <w:t>cal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96092D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num1, 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num2, char 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ch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>) {</w:t>
      </w:r>
    </w:p>
    <w:p w14:paraId="3C3B021E" w14:textId="32737A01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res=0;</w:t>
      </w:r>
    </w:p>
    <w:p w14:paraId="5B7D1808" w14:textId="42748885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          switch (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ch</w:t>
      </w:r>
      <w:proofErr w:type="spellEnd"/>
      <w:proofErr w:type="gramStart"/>
      <w:r w:rsidRPr="0096092D">
        <w:rPr>
          <w:rFonts w:ascii="Times New Roman" w:eastAsia="Times New Roman" w:hAnsi="Times New Roman" w:cs="Times New Roman"/>
          <w:sz w:val="24"/>
          <w:szCs w:val="24"/>
        </w:rPr>
        <w:t>){</w:t>
      </w:r>
      <w:proofErr w:type="gramEnd"/>
    </w:p>
    <w:p w14:paraId="690FC677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    case '+':</w:t>
      </w:r>
    </w:p>
    <w:p w14:paraId="1D3DC216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        res=num1 + num2;</w:t>
      </w:r>
    </w:p>
    <w:p w14:paraId="654B8D52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        break;</w:t>
      </w:r>
    </w:p>
    <w:p w14:paraId="1E797FFF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    case '-':</w:t>
      </w:r>
    </w:p>
    <w:p w14:paraId="3630211F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        res=num1 - num2;</w:t>
      </w:r>
    </w:p>
    <w:p w14:paraId="6F7360AD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        break;</w:t>
      </w:r>
    </w:p>
    <w:p w14:paraId="3850B274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    case '*':</w:t>
      </w:r>
    </w:p>
    <w:p w14:paraId="0ADACB4F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        res=num1 * num2;</w:t>
      </w:r>
    </w:p>
    <w:p w14:paraId="06B64DE6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        break;</w:t>
      </w:r>
    </w:p>
    <w:p w14:paraId="1AD72CE0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    case '/':</w:t>
      </w:r>
    </w:p>
    <w:p w14:paraId="4BE14951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        res=num1 / num2;</w:t>
      </w:r>
    </w:p>
    <w:p w14:paraId="1CC68E41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        break;</w:t>
      </w:r>
    </w:p>
    <w:p w14:paraId="084C27B0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}</w:t>
      </w:r>
    </w:p>
    <w:p w14:paraId="6C9B36C5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return res;</w:t>
      </w:r>
    </w:p>
    <w:p w14:paraId="6BD49F40" w14:textId="036B6F1C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}</w:t>
      </w:r>
    </w:p>
    <w:p w14:paraId="0F5919C1" w14:textId="41FCD808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static void Main(</w:t>
      </w:r>
      <w:proofErr w:type="gramStart"/>
      <w:r w:rsidRPr="0096092D">
        <w:rPr>
          <w:rFonts w:ascii="Times New Roman" w:eastAsia="Times New Roman" w:hAnsi="Times New Roman" w:cs="Times New Roman"/>
          <w:sz w:val="24"/>
          <w:szCs w:val="24"/>
        </w:rPr>
        <w:t>string[</w:t>
      </w:r>
      <w:proofErr w:type="gramEnd"/>
      <w:r w:rsidRPr="0096092D">
        <w:rPr>
          <w:rFonts w:ascii="Times New Roman" w:eastAsia="Times New Roman" w:hAnsi="Times New Roman" w:cs="Times New Roman"/>
          <w:sz w:val="24"/>
          <w:szCs w:val="24"/>
        </w:rPr>
        <w:t>] arg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6092D"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683DAC6B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Console.Write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>("Enter Num1: ");</w:t>
      </w:r>
    </w:p>
    <w:p w14:paraId="210C84A0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num1=Convert.ToInt32(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Console.ReadLine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>());</w:t>
      </w:r>
    </w:p>
    <w:p w14:paraId="7848BC59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Console.Write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>("Enter Num2: ");</w:t>
      </w:r>
    </w:p>
    <w:p w14:paraId="4241CBD4" w14:textId="5731007E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num2=Convert.ToInt32(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Console.ReadLine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>());</w:t>
      </w:r>
    </w:p>
    <w:p w14:paraId="71356BDD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Console.Write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>(" \n+ =&gt; Add \n- =&gt; Subtract \n* =&gt; Multiply \n/ =&gt; Divide \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nEnter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Your Choice:");</w:t>
      </w:r>
    </w:p>
    <w:p w14:paraId="79DA4673" w14:textId="1A60576B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char 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ch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=(char) 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Console.Read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>();</w:t>
      </w:r>
    </w:p>
    <w:p w14:paraId="7C4CC761" w14:textId="3C57A21C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          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Console.WriteLine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>("\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nResult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is: " +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simple_cal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>(num</w:t>
      </w:r>
      <w:proofErr w:type="gramStart"/>
      <w:r w:rsidRPr="0096092D">
        <w:rPr>
          <w:rFonts w:ascii="Times New Roman" w:eastAsia="Times New Roman" w:hAnsi="Times New Roman" w:cs="Times New Roman"/>
          <w:sz w:val="24"/>
          <w:szCs w:val="24"/>
        </w:rPr>
        <w:t>1,num</w:t>
      </w:r>
      <w:proofErr w:type="gramEnd"/>
      <w:r w:rsidRPr="0096092D">
        <w:rPr>
          <w:rFonts w:ascii="Times New Roman" w:eastAsia="Times New Roman" w:hAnsi="Times New Roman" w:cs="Times New Roman"/>
          <w:sz w:val="24"/>
          <w:szCs w:val="24"/>
        </w:rPr>
        <w:t>2,ch));</w:t>
      </w:r>
    </w:p>
    <w:p w14:paraId="2889DC76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96092D">
        <w:rPr>
          <w:rFonts w:ascii="Times New Roman" w:eastAsia="Times New Roman" w:hAnsi="Times New Roman" w:cs="Times New Roman"/>
          <w:sz w:val="24"/>
          <w:szCs w:val="24"/>
        </w:rPr>
        <w:t>Console.ReadKey</w:t>
      </w:r>
      <w:proofErr w:type="spellEnd"/>
      <w:r w:rsidRPr="0096092D">
        <w:rPr>
          <w:rFonts w:ascii="Times New Roman" w:eastAsia="Times New Roman" w:hAnsi="Times New Roman" w:cs="Times New Roman"/>
          <w:sz w:val="24"/>
          <w:szCs w:val="24"/>
        </w:rPr>
        <w:t>();</w:t>
      </w:r>
    </w:p>
    <w:p w14:paraId="4BDB5709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    }</w:t>
      </w:r>
    </w:p>
    <w:p w14:paraId="38A6C8A4" w14:textId="77777777" w:rsidR="0096092D" w:rsidRP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 xml:space="preserve">    }</w:t>
      </w:r>
    </w:p>
    <w:p w14:paraId="13C93DC8" w14:textId="7F2172C2" w:rsidR="0096092D" w:rsidRDefault="0096092D" w:rsidP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413C78C8" w14:textId="1EE32AEC" w:rsidR="0096092D" w:rsidRPr="00DB0EF9" w:rsidRDefault="0096092D" w:rsidP="0096092D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 </w:t>
      </w:r>
    </w:p>
    <w:p w14:paraId="0F983403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>using System;</w:t>
      </w:r>
    </w:p>
    <w:p w14:paraId="5D101F18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proofErr w:type="gramStart"/>
      <w:r w:rsidRPr="00DB0EF9">
        <w:rPr>
          <w:rFonts w:ascii="Times New Roman" w:eastAsia="Times New Roman" w:hAnsi="Times New Roman" w:cs="Times New Roman"/>
          <w:sz w:val="24"/>
          <w:szCs w:val="24"/>
        </w:rPr>
        <w:t>System.Collections.Generic</w:t>
      </w:r>
      <w:proofErr w:type="spellEnd"/>
      <w:proofErr w:type="gramEnd"/>
      <w:r w:rsidRPr="00DB0EF9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4E85CAE9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System.Linq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7DC63BC2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System.Text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5973C955" w14:textId="388E818B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proofErr w:type="gramStart"/>
      <w:r w:rsidRPr="00DB0EF9">
        <w:rPr>
          <w:rFonts w:ascii="Times New Roman" w:eastAsia="Times New Roman" w:hAnsi="Times New Roman" w:cs="Times New Roman"/>
          <w:sz w:val="24"/>
          <w:szCs w:val="24"/>
        </w:rPr>
        <w:t>System.Threading.Tasks</w:t>
      </w:r>
      <w:proofErr w:type="spellEnd"/>
      <w:proofErr w:type="gramEnd"/>
      <w:r w:rsidRPr="00DB0EF9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6D115E82" w14:textId="26125C10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>namespace Ex1{</w:t>
      </w:r>
    </w:p>
    <w:p w14:paraId="5A2464F5" w14:textId="36B01C60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internal class SimpleCalculator2{</w:t>
      </w:r>
    </w:p>
    <w:p w14:paraId="1A76074E" w14:textId="24314AFE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static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simple_cal2(char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ch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params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B0EF9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DB0EF9">
        <w:rPr>
          <w:rFonts w:ascii="Times New Roman" w:eastAsia="Times New Roman" w:hAnsi="Times New Roman" w:cs="Times New Roman"/>
          <w:sz w:val="24"/>
          <w:szCs w:val="24"/>
        </w:rPr>
        <w:t>] nums){</w:t>
      </w:r>
    </w:p>
    <w:p w14:paraId="34C15109" w14:textId="4EF0ADEB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res = </w:t>
      </w:r>
      <w:proofErr w:type="gramStart"/>
      <w:r w:rsidRPr="00DB0EF9">
        <w:rPr>
          <w:rFonts w:ascii="Times New Roman" w:eastAsia="Times New Roman" w:hAnsi="Times New Roman" w:cs="Times New Roman"/>
          <w:sz w:val="24"/>
          <w:szCs w:val="24"/>
        </w:rPr>
        <w:t>nums[</w:t>
      </w:r>
      <w:proofErr w:type="gramEnd"/>
      <w:r w:rsidRPr="00DB0EF9">
        <w:rPr>
          <w:rFonts w:ascii="Times New Roman" w:eastAsia="Times New Roman" w:hAnsi="Times New Roman" w:cs="Times New Roman"/>
          <w:sz w:val="24"/>
          <w:szCs w:val="24"/>
        </w:rPr>
        <w:t>0];</w:t>
      </w:r>
    </w:p>
    <w:p w14:paraId="1F4FB91D" w14:textId="28C60C21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switch (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ch</w:t>
      </w:r>
      <w:proofErr w:type="spellEnd"/>
      <w:proofErr w:type="gramStart"/>
      <w:r w:rsidRPr="00DB0EF9">
        <w:rPr>
          <w:rFonts w:ascii="Times New Roman" w:eastAsia="Times New Roman" w:hAnsi="Times New Roman" w:cs="Times New Roman"/>
          <w:sz w:val="24"/>
          <w:szCs w:val="24"/>
        </w:rPr>
        <w:t>){</w:t>
      </w:r>
      <w:proofErr w:type="gramEnd"/>
    </w:p>
    <w:p w14:paraId="507D43DC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    case '+':</w:t>
      </w:r>
    </w:p>
    <w:p w14:paraId="6FDC8712" w14:textId="3571FF43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        for (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= 1;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&lt; </w:t>
      </w:r>
      <w:proofErr w:type="spellStart"/>
      <w:proofErr w:type="gramStart"/>
      <w:r w:rsidRPr="00DB0EF9">
        <w:rPr>
          <w:rFonts w:ascii="Times New Roman" w:eastAsia="Times New Roman" w:hAnsi="Times New Roman" w:cs="Times New Roman"/>
          <w:sz w:val="24"/>
          <w:szCs w:val="24"/>
        </w:rPr>
        <w:t>nums.Length</w:t>
      </w:r>
      <w:proofErr w:type="spellEnd"/>
      <w:proofErr w:type="gram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++){</w:t>
      </w:r>
    </w:p>
    <w:p w14:paraId="21816F1E" w14:textId="66848B20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res += nums[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];}</w:t>
      </w:r>
    </w:p>
    <w:p w14:paraId="7D90910F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        break;</w:t>
      </w:r>
    </w:p>
    <w:p w14:paraId="2E19F160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    case '-':</w:t>
      </w:r>
    </w:p>
    <w:p w14:paraId="22D975DA" w14:textId="01C95C9C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        for (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= 1;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&lt; </w:t>
      </w:r>
      <w:proofErr w:type="spellStart"/>
      <w:proofErr w:type="gramStart"/>
      <w:r w:rsidRPr="00DB0EF9">
        <w:rPr>
          <w:rFonts w:ascii="Times New Roman" w:eastAsia="Times New Roman" w:hAnsi="Times New Roman" w:cs="Times New Roman"/>
          <w:sz w:val="24"/>
          <w:szCs w:val="24"/>
        </w:rPr>
        <w:t>nums.Length</w:t>
      </w:r>
      <w:proofErr w:type="spellEnd"/>
      <w:proofErr w:type="gram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++){</w:t>
      </w:r>
    </w:p>
    <w:p w14:paraId="6A4354B0" w14:textId="089ED901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res -= nums[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];}</w:t>
      </w:r>
    </w:p>
    <w:p w14:paraId="3414D574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        break;</w:t>
      </w:r>
    </w:p>
    <w:p w14:paraId="1E4DA41A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              case '*':</w:t>
      </w:r>
    </w:p>
    <w:p w14:paraId="6010688F" w14:textId="5AD8C3B9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        for (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= 1;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&lt; </w:t>
      </w:r>
      <w:proofErr w:type="spellStart"/>
      <w:proofErr w:type="gramStart"/>
      <w:r w:rsidRPr="00DB0EF9">
        <w:rPr>
          <w:rFonts w:ascii="Times New Roman" w:eastAsia="Times New Roman" w:hAnsi="Times New Roman" w:cs="Times New Roman"/>
          <w:sz w:val="24"/>
          <w:szCs w:val="24"/>
        </w:rPr>
        <w:t>nums.Length</w:t>
      </w:r>
      <w:proofErr w:type="spellEnd"/>
      <w:proofErr w:type="gram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++) {</w:t>
      </w:r>
    </w:p>
    <w:p w14:paraId="326A60AC" w14:textId="6B093CC6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res *= nums[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]</w:t>
      </w:r>
      <w:proofErr w:type="gramStart"/>
      <w:r w:rsidRPr="00DB0EF9">
        <w:rPr>
          <w:rFonts w:ascii="Times New Roman" w:eastAsia="Times New Roman" w:hAnsi="Times New Roman" w:cs="Times New Roman"/>
          <w:sz w:val="24"/>
          <w:szCs w:val="24"/>
        </w:rPr>
        <w:t>; }</w:t>
      </w:r>
      <w:proofErr w:type="gramEnd"/>
    </w:p>
    <w:p w14:paraId="360B71A3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        break;</w:t>
      </w:r>
    </w:p>
    <w:p w14:paraId="70135B2B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    case '/':</w:t>
      </w:r>
    </w:p>
    <w:p w14:paraId="02A32D8F" w14:textId="3C153CA8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        for (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= 1;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&lt; </w:t>
      </w:r>
      <w:proofErr w:type="spellStart"/>
      <w:proofErr w:type="gramStart"/>
      <w:r w:rsidRPr="00DB0EF9">
        <w:rPr>
          <w:rFonts w:ascii="Times New Roman" w:eastAsia="Times New Roman" w:hAnsi="Times New Roman" w:cs="Times New Roman"/>
          <w:sz w:val="24"/>
          <w:szCs w:val="24"/>
        </w:rPr>
        <w:t>nums.Length</w:t>
      </w:r>
      <w:proofErr w:type="spellEnd"/>
      <w:proofErr w:type="gram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++) {</w:t>
      </w:r>
    </w:p>
    <w:p w14:paraId="23A3E614" w14:textId="0E1D8473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res /= nums[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];}</w:t>
      </w:r>
    </w:p>
    <w:p w14:paraId="61BE4948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        break;</w:t>
      </w:r>
    </w:p>
    <w:p w14:paraId="5C0E3BF3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}</w:t>
      </w:r>
    </w:p>
    <w:p w14:paraId="291ECF97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return res;</w:t>
      </w:r>
    </w:p>
    <w:p w14:paraId="1E0EA66E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}</w:t>
      </w:r>
    </w:p>
    <w:p w14:paraId="0EB7383E" w14:textId="002EDC7F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static void Main(</w:t>
      </w:r>
      <w:proofErr w:type="gramStart"/>
      <w:r w:rsidRPr="00DB0EF9">
        <w:rPr>
          <w:rFonts w:ascii="Times New Roman" w:eastAsia="Times New Roman" w:hAnsi="Times New Roman" w:cs="Times New Roman"/>
          <w:sz w:val="24"/>
          <w:szCs w:val="24"/>
        </w:rPr>
        <w:t>string[</w:t>
      </w:r>
      <w:proofErr w:type="gramEnd"/>
      <w:r w:rsidRPr="00DB0EF9">
        <w:rPr>
          <w:rFonts w:ascii="Times New Roman" w:eastAsia="Times New Roman" w:hAnsi="Times New Roman" w:cs="Times New Roman"/>
          <w:sz w:val="24"/>
          <w:szCs w:val="24"/>
        </w:rPr>
        <w:t>] args) {</w:t>
      </w:r>
    </w:p>
    <w:p w14:paraId="25F54C69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Console.Write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("Enter #. Inputs: ");</w:t>
      </w:r>
    </w:p>
    <w:p w14:paraId="4E81203A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n=Convert.ToInt32(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Console.ReadLine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());</w:t>
      </w:r>
    </w:p>
    <w:p w14:paraId="7AFFCFA5" w14:textId="2CF05F8F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DB0EF9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] nums=new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[n];</w:t>
      </w:r>
    </w:p>
    <w:p w14:paraId="42CDD577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Console.WriteLine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("Enter #: ");</w:t>
      </w:r>
    </w:p>
    <w:p w14:paraId="5A4B3A58" w14:textId="4E8D06BE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for (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= 0;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&lt; n;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+</w:t>
      </w:r>
      <w:proofErr w:type="gramStart"/>
      <w:r w:rsidRPr="00DB0EF9">
        <w:rPr>
          <w:rFonts w:ascii="Times New Roman" w:eastAsia="Times New Roman" w:hAnsi="Times New Roman" w:cs="Times New Roman"/>
          <w:sz w:val="24"/>
          <w:szCs w:val="24"/>
        </w:rPr>
        <w:t>+){</w:t>
      </w:r>
      <w:proofErr w:type="gramEnd"/>
    </w:p>
    <w:p w14:paraId="08C50440" w14:textId="69062950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    nums[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]=Convert.ToInt32(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Console.ReadLine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());}</w:t>
      </w:r>
    </w:p>
    <w:p w14:paraId="0940C0FA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Console.Write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(" \n+ =&gt; Add \n- =&gt; Subtract \n* =&gt; Multiply \n/ =&gt; Divide \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nEnter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Your Choice:");</w:t>
      </w:r>
    </w:p>
    <w:p w14:paraId="418007A2" w14:textId="55003E15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char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ch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= (char)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Console.Read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();</w:t>
      </w:r>
    </w:p>
    <w:p w14:paraId="2606179F" w14:textId="2D93AEB4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Console.WriteLine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("\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nResult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is: " + simple_cal2(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ch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, nums));</w:t>
      </w:r>
    </w:p>
    <w:p w14:paraId="52C4F664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DB0EF9">
        <w:rPr>
          <w:rFonts w:ascii="Times New Roman" w:eastAsia="Times New Roman" w:hAnsi="Times New Roman" w:cs="Times New Roman"/>
          <w:sz w:val="24"/>
          <w:szCs w:val="24"/>
        </w:rPr>
        <w:t>Console.ReadKey</w:t>
      </w:r>
      <w:proofErr w:type="spellEnd"/>
      <w:r w:rsidRPr="00DB0EF9">
        <w:rPr>
          <w:rFonts w:ascii="Times New Roman" w:eastAsia="Times New Roman" w:hAnsi="Times New Roman" w:cs="Times New Roman"/>
          <w:sz w:val="24"/>
          <w:szCs w:val="24"/>
        </w:rPr>
        <w:t>();</w:t>
      </w:r>
    </w:p>
    <w:p w14:paraId="692D4D0B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 xml:space="preserve">        }</w:t>
      </w:r>
    </w:p>
    <w:p w14:paraId="09F17C5C" w14:textId="77777777" w:rsidR="00DB0EF9" w:rsidRPr="00DB0EF9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  }</w:t>
      </w:r>
    </w:p>
    <w:p w14:paraId="0BF25A1B" w14:textId="03FA047F" w:rsidR="0096092D" w:rsidRDefault="00DB0EF9" w:rsidP="00DB0EF9">
      <w:pPr>
        <w:rPr>
          <w:rFonts w:ascii="Times New Roman" w:eastAsia="Times New Roman" w:hAnsi="Times New Roman" w:cs="Times New Roman"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298B2174" w14:textId="79480018" w:rsidR="002F7AB8" w:rsidRPr="00F67245" w:rsidRDefault="002F7AB8" w:rsidP="00DB0EF9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5. </w:t>
      </w:r>
    </w:p>
    <w:p w14:paraId="342EA442" w14:textId="77777777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>using System;</w:t>
      </w:r>
    </w:p>
    <w:p w14:paraId="7C605183" w14:textId="77777777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proofErr w:type="gramStart"/>
      <w:r w:rsidRPr="00F67245">
        <w:rPr>
          <w:rFonts w:ascii="Times New Roman" w:eastAsia="Times New Roman" w:hAnsi="Times New Roman" w:cs="Times New Roman"/>
          <w:sz w:val="24"/>
          <w:szCs w:val="24"/>
        </w:rPr>
        <w:t>System.Collections.Generic</w:t>
      </w:r>
      <w:proofErr w:type="spellEnd"/>
      <w:proofErr w:type="gramEnd"/>
      <w:r w:rsidRPr="00F67245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1624111E" w14:textId="77777777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System.Linq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B16F90" w14:textId="77777777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System.Text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688BA7A2" w14:textId="2A59D911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proofErr w:type="gramStart"/>
      <w:r w:rsidRPr="00F67245">
        <w:rPr>
          <w:rFonts w:ascii="Times New Roman" w:eastAsia="Times New Roman" w:hAnsi="Times New Roman" w:cs="Times New Roman"/>
          <w:sz w:val="24"/>
          <w:szCs w:val="24"/>
        </w:rPr>
        <w:t>System.Threading.Tasks</w:t>
      </w:r>
      <w:proofErr w:type="spellEnd"/>
      <w:proofErr w:type="gramEnd"/>
      <w:r w:rsidRPr="00F67245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43F1BFE3" w14:textId="796BBEFB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>namespace Ex1</w:t>
      </w: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44245C2A" w14:textId="7B0A4218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internal class </w:t>
      </w:r>
      <w:proofErr w:type="gramStart"/>
      <w:r w:rsidRPr="00F67245">
        <w:rPr>
          <w:rFonts w:ascii="Times New Roman" w:eastAsia="Times New Roman" w:hAnsi="Times New Roman" w:cs="Times New Roman"/>
          <w:sz w:val="24"/>
          <w:szCs w:val="24"/>
        </w:rPr>
        <w:t>Banking{</w:t>
      </w:r>
      <w:proofErr w:type="gramEnd"/>
    </w:p>
    <w:p w14:paraId="42D35696" w14:textId="6CC42678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static void </w:t>
      </w:r>
      <w:proofErr w:type="gramStart"/>
      <w:r w:rsidRPr="00F67245">
        <w:rPr>
          <w:rFonts w:ascii="Times New Roman" w:eastAsia="Times New Roman" w:hAnsi="Times New Roman" w:cs="Times New Roman"/>
          <w:sz w:val="24"/>
          <w:szCs w:val="24"/>
        </w:rPr>
        <w:t>create(</w:t>
      </w:r>
      <w:proofErr w:type="spellStart"/>
      <w:proofErr w:type="gramEnd"/>
      <w:r w:rsidRPr="00F67245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amt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, out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bal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){</w:t>
      </w:r>
    </w:p>
    <w:p w14:paraId="4F1A4C43" w14:textId="1A4B31F1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bal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amt</w:t>
      </w:r>
      <w:proofErr w:type="spellEnd"/>
      <w:proofErr w:type="gramStart"/>
      <w:r w:rsidRPr="00F67245">
        <w:rPr>
          <w:rFonts w:ascii="Times New Roman" w:eastAsia="Times New Roman" w:hAnsi="Times New Roman" w:cs="Times New Roman"/>
          <w:sz w:val="24"/>
          <w:szCs w:val="24"/>
        </w:rPr>
        <w:t>; }</w:t>
      </w:r>
      <w:proofErr w:type="gramEnd"/>
    </w:p>
    <w:p w14:paraId="10A26609" w14:textId="323DEDFA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static void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withdraw_</w:t>
      </w:r>
      <w:proofErr w:type="gramStart"/>
      <w:r w:rsidRPr="00F67245">
        <w:rPr>
          <w:rFonts w:ascii="Times New Roman" w:eastAsia="Times New Roman" w:hAnsi="Times New Roman" w:cs="Times New Roman"/>
          <w:sz w:val="24"/>
          <w:szCs w:val="24"/>
        </w:rPr>
        <w:t>amt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67245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amt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, ref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bal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){</w:t>
      </w:r>
    </w:p>
    <w:p w14:paraId="13C7C3F8" w14:textId="2D34A93F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bal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-=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amt</w:t>
      </w:r>
      <w:proofErr w:type="spellEnd"/>
      <w:proofErr w:type="gramStart"/>
      <w:r w:rsidRPr="00F67245">
        <w:rPr>
          <w:rFonts w:ascii="Times New Roman" w:eastAsia="Times New Roman" w:hAnsi="Times New Roman" w:cs="Times New Roman"/>
          <w:sz w:val="24"/>
          <w:szCs w:val="24"/>
        </w:rPr>
        <w:t>; }</w:t>
      </w:r>
      <w:proofErr w:type="gramEnd"/>
    </w:p>
    <w:p w14:paraId="615EC7E9" w14:textId="270291D3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static void Main(</w:t>
      </w:r>
      <w:proofErr w:type="gramStart"/>
      <w:r w:rsidRPr="00F67245">
        <w:rPr>
          <w:rFonts w:ascii="Times New Roman" w:eastAsia="Times New Roman" w:hAnsi="Times New Roman" w:cs="Times New Roman"/>
          <w:sz w:val="24"/>
          <w:szCs w:val="24"/>
        </w:rPr>
        <w:t>string[</w:t>
      </w:r>
      <w:proofErr w:type="gramEnd"/>
      <w:r w:rsidRPr="00F67245">
        <w:rPr>
          <w:rFonts w:ascii="Times New Roman" w:eastAsia="Times New Roman" w:hAnsi="Times New Roman" w:cs="Times New Roman"/>
          <w:sz w:val="24"/>
          <w:szCs w:val="24"/>
        </w:rPr>
        <w:t>] args) {</w:t>
      </w:r>
    </w:p>
    <w:p w14:paraId="0C281A20" w14:textId="77777777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bal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797F075A" w14:textId="77777777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Console.Write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("Enter Amount to create Account: ");</w:t>
      </w:r>
    </w:p>
    <w:p w14:paraId="1949FDB6" w14:textId="77777777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amt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=Convert.ToInt32(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Console.ReadLine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());</w:t>
      </w:r>
    </w:p>
    <w:p w14:paraId="4696E5E4" w14:textId="77777777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gramStart"/>
      <w:r w:rsidRPr="00F67245">
        <w:rPr>
          <w:rFonts w:ascii="Times New Roman" w:eastAsia="Times New Roman" w:hAnsi="Times New Roman" w:cs="Times New Roman"/>
          <w:sz w:val="24"/>
          <w:szCs w:val="24"/>
        </w:rPr>
        <w:t>create(</w:t>
      </w:r>
      <w:proofErr w:type="spellStart"/>
      <w:proofErr w:type="gramEnd"/>
      <w:r w:rsidRPr="00F67245">
        <w:rPr>
          <w:rFonts w:ascii="Times New Roman" w:eastAsia="Times New Roman" w:hAnsi="Times New Roman" w:cs="Times New Roman"/>
          <w:sz w:val="24"/>
          <w:szCs w:val="24"/>
        </w:rPr>
        <w:t>amt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, out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bal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2318E169" w14:textId="730CBE8B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Console.WriteLine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("\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nAccount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Created Successfully");</w:t>
      </w:r>
    </w:p>
    <w:p w14:paraId="0C8C317E" w14:textId="77777777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Console.Write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("\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nEnter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Amount to withdraw from Account: ");</w:t>
      </w:r>
    </w:p>
    <w:p w14:paraId="1256DB9C" w14:textId="38D1E684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withdraw= Convert.ToInt32(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Console.ReadLine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());</w:t>
      </w:r>
    </w:p>
    <w:p w14:paraId="3EF5243C" w14:textId="5B3E85C8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    if (withdraw &lt;=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bal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) {</w:t>
      </w:r>
    </w:p>
    <w:p w14:paraId="5D7BD8E7" w14:textId="77777777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withdraw_</w:t>
      </w:r>
      <w:proofErr w:type="gramStart"/>
      <w:r w:rsidRPr="00F67245">
        <w:rPr>
          <w:rFonts w:ascii="Times New Roman" w:eastAsia="Times New Roman" w:hAnsi="Times New Roman" w:cs="Times New Roman"/>
          <w:sz w:val="24"/>
          <w:szCs w:val="24"/>
        </w:rPr>
        <w:t>amt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withdraw, ref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bal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733CFE37" w14:textId="77777777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             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Console.WriteLine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("\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nAmount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Withdrawn Successfully");</w:t>
      </w:r>
    </w:p>
    <w:p w14:paraId="1C82DB2B" w14:textId="51B0081F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Console.WriteLine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("Balance: " +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bal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Start"/>
      <w:r w:rsidRPr="00F67245">
        <w:rPr>
          <w:rFonts w:ascii="Times New Roman" w:eastAsia="Times New Roman" w:hAnsi="Times New Roman" w:cs="Times New Roman"/>
          <w:sz w:val="24"/>
          <w:szCs w:val="24"/>
        </w:rPr>
        <w:t>; }</w:t>
      </w:r>
      <w:proofErr w:type="gramEnd"/>
    </w:p>
    <w:p w14:paraId="3053E230" w14:textId="036A230A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    else</w:t>
      </w:r>
    </w:p>
    <w:p w14:paraId="6E245762" w14:textId="40418A5B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Console.WriteLine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("\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nWithdrawl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is not possible")</w:t>
      </w:r>
      <w:proofErr w:type="gramStart"/>
      <w:r w:rsidRPr="00F67245">
        <w:rPr>
          <w:rFonts w:ascii="Times New Roman" w:eastAsia="Times New Roman" w:hAnsi="Times New Roman" w:cs="Times New Roman"/>
          <w:sz w:val="24"/>
          <w:szCs w:val="24"/>
        </w:rPr>
        <w:t>; }</w:t>
      </w:r>
      <w:proofErr w:type="gramEnd"/>
    </w:p>
    <w:p w14:paraId="03393C92" w14:textId="77777777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F67245">
        <w:rPr>
          <w:rFonts w:ascii="Times New Roman" w:eastAsia="Times New Roman" w:hAnsi="Times New Roman" w:cs="Times New Roman"/>
          <w:sz w:val="24"/>
          <w:szCs w:val="24"/>
        </w:rPr>
        <w:t>Console.ReadKey</w:t>
      </w:r>
      <w:proofErr w:type="spellEnd"/>
      <w:r w:rsidRPr="00F67245">
        <w:rPr>
          <w:rFonts w:ascii="Times New Roman" w:eastAsia="Times New Roman" w:hAnsi="Times New Roman" w:cs="Times New Roman"/>
          <w:sz w:val="24"/>
          <w:szCs w:val="24"/>
        </w:rPr>
        <w:t>();</w:t>
      </w:r>
    </w:p>
    <w:p w14:paraId="45D56B28" w14:textId="77777777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    }</w:t>
      </w:r>
    </w:p>
    <w:p w14:paraId="277CA744" w14:textId="77777777" w:rsidR="00F67245" w:rsidRPr="00F67245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 xml:space="preserve">    }</w:t>
      </w:r>
    </w:p>
    <w:p w14:paraId="5A389E04" w14:textId="27CC55A4" w:rsidR="002F7AB8" w:rsidRDefault="00F67245" w:rsidP="00F67245">
      <w:pPr>
        <w:rPr>
          <w:rFonts w:ascii="Times New Roman" w:eastAsia="Times New Roman" w:hAnsi="Times New Roman" w:cs="Times New Roman"/>
          <w:sz w:val="24"/>
          <w:szCs w:val="24"/>
        </w:rPr>
      </w:pPr>
      <w:r w:rsidRPr="00F67245"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64FE432D" w14:textId="2D461909" w:rsidR="00F67245" w:rsidRDefault="00F67245" w:rsidP="00F67245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53DF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6. </w:t>
      </w:r>
    </w:p>
    <w:p w14:paraId="4FE1D8C6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>using System;</w:t>
      </w:r>
    </w:p>
    <w:p w14:paraId="26460A35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proofErr w:type="gramStart"/>
      <w:r w:rsidRPr="0094415C">
        <w:rPr>
          <w:rFonts w:ascii="Times New Roman" w:eastAsia="Times New Roman" w:hAnsi="Times New Roman" w:cs="Times New Roman"/>
          <w:sz w:val="24"/>
          <w:szCs w:val="24"/>
        </w:rPr>
        <w:t>System.Collections.Generic</w:t>
      </w:r>
      <w:proofErr w:type="spellEnd"/>
      <w:proofErr w:type="gramEnd"/>
      <w:r w:rsidRPr="0094415C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68026AC5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System.Linq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3FC6E766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System.Text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67FE66C8" w14:textId="127624DE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proofErr w:type="spellStart"/>
      <w:proofErr w:type="gramStart"/>
      <w:r w:rsidRPr="0094415C">
        <w:rPr>
          <w:rFonts w:ascii="Times New Roman" w:eastAsia="Times New Roman" w:hAnsi="Times New Roman" w:cs="Times New Roman"/>
          <w:sz w:val="24"/>
          <w:szCs w:val="24"/>
        </w:rPr>
        <w:t>System.Threading.Tasks</w:t>
      </w:r>
      <w:proofErr w:type="spellEnd"/>
      <w:proofErr w:type="gramEnd"/>
      <w:r w:rsidRPr="0094415C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69A67A1F" w14:textId="5ADADB0C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>namespace Ex1</w:t>
      </w: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6EE797C1" w14:textId="11D5B5B6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internal class </w:t>
      </w:r>
      <w:proofErr w:type="spellStart"/>
      <w:proofErr w:type="gramStart"/>
      <w:r w:rsidRPr="0094415C">
        <w:rPr>
          <w:rFonts w:ascii="Times New Roman" w:eastAsia="Times New Roman" w:hAnsi="Times New Roman" w:cs="Times New Roman"/>
          <w:sz w:val="24"/>
          <w:szCs w:val="24"/>
        </w:rPr>
        <w:t>RegSearch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{</w:t>
      </w:r>
      <w:proofErr w:type="gramEnd"/>
    </w:p>
    <w:p w14:paraId="6A7E16A8" w14:textId="1536DFB2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static void Main(</w:t>
      </w:r>
      <w:proofErr w:type="gramStart"/>
      <w:r w:rsidRPr="0094415C">
        <w:rPr>
          <w:rFonts w:ascii="Times New Roman" w:eastAsia="Times New Roman" w:hAnsi="Times New Roman" w:cs="Times New Roman"/>
          <w:sz w:val="24"/>
          <w:szCs w:val="24"/>
        </w:rPr>
        <w:t>string[</w:t>
      </w:r>
      <w:proofErr w:type="gramEnd"/>
      <w:r w:rsidRPr="0094415C">
        <w:rPr>
          <w:rFonts w:ascii="Times New Roman" w:eastAsia="Times New Roman" w:hAnsi="Times New Roman" w:cs="Times New Roman"/>
          <w:sz w:val="24"/>
          <w:szCs w:val="24"/>
        </w:rPr>
        <w:t>] args) {</w:t>
      </w:r>
    </w:p>
    <w:p w14:paraId="02380A7E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Console.Write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("Enter #. Register #: ");</w:t>
      </w:r>
    </w:p>
    <w:p w14:paraId="3AF746FC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n = Convert.ToInt32(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Console.ReadLine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());</w:t>
      </w:r>
    </w:p>
    <w:p w14:paraId="143C222B" w14:textId="2133092B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94415C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]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reg_arr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= new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[n];</w:t>
      </w:r>
    </w:p>
    <w:p w14:paraId="61F792BA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Console.WriteLine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("Enter Register #s: ");</w:t>
      </w:r>
    </w:p>
    <w:p w14:paraId="26B42BDC" w14:textId="25377B2B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for (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= 0;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&lt; n;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+</w:t>
      </w:r>
      <w:proofErr w:type="gramStart"/>
      <w:r w:rsidRPr="0094415C">
        <w:rPr>
          <w:rFonts w:ascii="Times New Roman" w:eastAsia="Times New Roman" w:hAnsi="Times New Roman" w:cs="Times New Roman"/>
          <w:sz w:val="24"/>
          <w:szCs w:val="24"/>
        </w:rPr>
        <w:t>+){</w:t>
      </w:r>
      <w:proofErr w:type="gramEnd"/>
    </w:p>
    <w:p w14:paraId="3FC56BA8" w14:textId="61542C36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reg_arr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] = Convert.ToInt32(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Console.ReadLine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());}</w:t>
      </w:r>
    </w:p>
    <w:p w14:paraId="13BFDE88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Console.Write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("\n1. Display \n2. Search \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nEnter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your Choice: ");</w:t>
      </w:r>
    </w:p>
    <w:p w14:paraId="29A222AE" w14:textId="47B6E350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         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ch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= Convert.ToInt32(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Console.ReadLine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());</w:t>
      </w:r>
    </w:p>
    <w:p w14:paraId="7F494097" w14:textId="21FF94A5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if (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ch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== </w:t>
      </w:r>
      <w:proofErr w:type="gramStart"/>
      <w:r w:rsidRPr="0094415C">
        <w:rPr>
          <w:rFonts w:ascii="Times New Roman" w:eastAsia="Times New Roman" w:hAnsi="Times New Roman" w:cs="Times New Roman"/>
          <w:sz w:val="24"/>
          <w:szCs w:val="24"/>
        </w:rPr>
        <w:t>1){</w:t>
      </w:r>
      <w:proofErr w:type="gramEnd"/>
    </w:p>
    <w:p w14:paraId="383FEBA0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Console.WriteLine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("Displaying Register #s");</w:t>
      </w:r>
    </w:p>
    <w:p w14:paraId="1B1DA73D" w14:textId="29D5473A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94415C">
        <w:rPr>
          <w:rFonts w:ascii="Times New Roman" w:eastAsia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94415C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= 0;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&lt; n-1;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++) {</w:t>
      </w:r>
    </w:p>
    <w:p w14:paraId="77FEB3F8" w14:textId="27A0FE4E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Console.Write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reg_arr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] + ", ");}</w:t>
      </w:r>
    </w:p>
    <w:p w14:paraId="3C250890" w14:textId="7A13E152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Console.Write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reg_arr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[n-1] + ", ");}</w:t>
      </w:r>
    </w:p>
    <w:p w14:paraId="1CC3FDB5" w14:textId="06D00022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else if (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ch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== 2) {</w:t>
      </w:r>
    </w:p>
    <w:p w14:paraId="25E8DC9A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Console.Write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("Enter Register # to search: ");</w:t>
      </w:r>
    </w:p>
    <w:p w14:paraId="7163BD3C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num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=Convert.ToInt32(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Console.ReadLine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());</w:t>
      </w:r>
    </w:p>
    <w:p w14:paraId="1A5F96F8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    bool flag = false;</w:t>
      </w:r>
    </w:p>
    <w:p w14:paraId="13600725" w14:textId="0DCA4069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    for (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= 0;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&lt; n;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+</w:t>
      </w:r>
      <w:proofErr w:type="gramStart"/>
      <w:r w:rsidRPr="0094415C">
        <w:rPr>
          <w:rFonts w:ascii="Times New Roman" w:eastAsia="Times New Roman" w:hAnsi="Times New Roman" w:cs="Times New Roman"/>
          <w:sz w:val="24"/>
          <w:szCs w:val="24"/>
        </w:rPr>
        <w:t>+){</w:t>
      </w:r>
      <w:proofErr w:type="gramEnd"/>
    </w:p>
    <w:p w14:paraId="7D74ECEF" w14:textId="061C0EDE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        if (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reg_arr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] == </w:t>
      </w:r>
      <w:proofErr w:type="spellStart"/>
      <w:proofErr w:type="gramStart"/>
      <w:r w:rsidRPr="0094415C">
        <w:rPr>
          <w:rFonts w:ascii="Times New Roman" w:eastAsia="Times New Roman" w:hAnsi="Times New Roman" w:cs="Times New Roman"/>
          <w:sz w:val="24"/>
          <w:szCs w:val="24"/>
        </w:rPr>
        <w:t>num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){</w:t>
      </w:r>
      <w:proofErr w:type="gramEnd"/>
    </w:p>
    <w:p w14:paraId="09B27966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Console.WriteLine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num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+" is there in Register #");</w:t>
      </w:r>
    </w:p>
    <w:p w14:paraId="1EE7F92D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flag = true;</w:t>
      </w:r>
    </w:p>
    <w:p w14:paraId="444EF2E3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break;</w:t>
      </w:r>
    </w:p>
    <w:p w14:paraId="23C8C981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        }</w:t>
      </w:r>
    </w:p>
    <w:p w14:paraId="68E727F0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    }</w:t>
      </w:r>
    </w:p>
    <w:p w14:paraId="06F4065F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    if </w:t>
      </w:r>
      <w:proofErr w:type="gramStart"/>
      <w:r w:rsidRPr="0094415C">
        <w:rPr>
          <w:rFonts w:ascii="Times New Roman" w:eastAsia="Times New Roman" w:hAnsi="Times New Roman" w:cs="Times New Roman"/>
          <w:sz w:val="24"/>
          <w:szCs w:val="24"/>
        </w:rPr>
        <w:t>(!flag</w:t>
      </w:r>
      <w:proofErr w:type="gram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Console.WriteLine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num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+ " is not there in Register #");</w:t>
      </w:r>
    </w:p>
    <w:p w14:paraId="5AA5185E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}</w:t>
      </w:r>
    </w:p>
    <w:p w14:paraId="0AA4AE49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proofErr w:type="spellStart"/>
      <w:r w:rsidRPr="0094415C">
        <w:rPr>
          <w:rFonts w:ascii="Times New Roman" w:eastAsia="Times New Roman" w:hAnsi="Times New Roman" w:cs="Times New Roman"/>
          <w:sz w:val="24"/>
          <w:szCs w:val="24"/>
        </w:rPr>
        <w:t>Console.ReadKey</w:t>
      </w:r>
      <w:proofErr w:type="spellEnd"/>
      <w:r w:rsidRPr="0094415C">
        <w:rPr>
          <w:rFonts w:ascii="Times New Roman" w:eastAsia="Times New Roman" w:hAnsi="Times New Roman" w:cs="Times New Roman"/>
          <w:sz w:val="24"/>
          <w:szCs w:val="24"/>
        </w:rPr>
        <w:t>();</w:t>
      </w:r>
    </w:p>
    <w:p w14:paraId="6ABEDBB7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    }</w:t>
      </w:r>
    </w:p>
    <w:p w14:paraId="36FFFA56" w14:textId="77777777" w:rsidR="0094415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 xml:space="preserve">    }</w:t>
      </w:r>
    </w:p>
    <w:p w14:paraId="753B49D4" w14:textId="15337C94" w:rsidR="00153DFC" w:rsidRPr="0094415C" w:rsidRDefault="0094415C" w:rsidP="0094415C">
      <w:pPr>
        <w:rPr>
          <w:rFonts w:ascii="Times New Roman" w:eastAsia="Times New Roman" w:hAnsi="Times New Roman" w:cs="Times New Roman"/>
          <w:sz w:val="24"/>
          <w:szCs w:val="24"/>
        </w:rPr>
      </w:pPr>
      <w:r w:rsidRPr="0094415C"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5CF0AB36" w14:textId="77777777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Output</w:t>
      </w:r>
    </w:p>
    <w:p w14:paraId="17E525AA" w14:textId="2DAEF73A" w:rsidR="008D1D64" w:rsidRPr="00CC5314" w:rsidRDefault="0012414A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C531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 </w:t>
      </w:r>
    </w:p>
    <w:p w14:paraId="2C4F4037" w14:textId="081ABE7C" w:rsidR="0012414A" w:rsidRDefault="0012414A">
      <w:pPr>
        <w:rPr>
          <w:rFonts w:ascii="Times New Roman" w:eastAsia="Times New Roman" w:hAnsi="Times New Roman" w:cs="Times New Roman"/>
          <w:sz w:val="24"/>
          <w:szCs w:val="24"/>
        </w:rPr>
      </w:pPr>
      <w:r w:rsidRPr="0012414A">
        <w:rPr>
          <w:rFonts w:ascii="Times New Roman" w:eastAsia="Times New Roman" w:hAnsi="Times New Roman" w:cs="Times New Roman"/>
          <w:noProof/>
          <w:sz w:val="24"/>
          <w:szCs w:val="24"/>
          <w:lang w:val="en-IN" w:bidi="ta-IN"/>
        </w:rPr>
        <w:drawing>
          <wp:inline distT="0" distB="0" distL="0" distR="0" wp14:anchorId="3416C2D6" wp14:editId="05B23958">
            <wp:extent cx="3620264" cy="471170"/>
            <wp:effectExtent l="0" t="0" r="0" b="5080"/>
            <wp:docPr id="2" name="Picture 2" descr="E:\Academic\2k23-2k24\Odd Sem\18CS2028 C# .NET Lab\Ex1\Q1 outpu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Academic\2k23-2k24\Odd Sem\18CS2028 C# .NET Lab\Ex1\Q1 outpu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9" t="9456"/>
                    <a:stretch/>
                  </pic:blipFill>
                  <pic:spPr bwMode="auto">
                    <a:xfrm>
                      <a:off x="0" y="0"/>
                      <a:ext cx="3622515" cy="471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2414A">
        <w:rPr>
          <w:rFonts w:ascii="Times New Roman" w:eastAsia="Times New Roman" w:hAnsi="Times New Roman" w:cs="Times New Roman"/>
          <w:noProof/>
          <w:sz w:val="24"/>
          <w:szCs w:val="24"/>
          <w:lang w:val="en-IN" w:bidi="ta-IN"/>
        </w:rPr>
        <w:drawing>
          <wp:inline distT="0" distB="0" distL="0" distR="0" wp14:anchorId="683D5D7D" wp14:editId="3E445974">
            <wp:extent cx="3615592" cy="485140"/>
            <wp:effectExtent l="0" t="0" r="4445" b="0"/>
            <wp:docPr id="1" name="Picture 1" descr="E:\Academic\2k23-2k24\Odd Sem\18CS2028 C# .NET Lab\Ex1\Q1 output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Academic\2k23-2k24\Odd Sem\18CS2028 C# .NET Lab\Ex1\Q1 output 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8"/>
                    <a:stretch/>
                  </pic:blipFill>
                  <pic:spPr bwMode="auto">
                    <a:xfrm>
                      <a:off x="0" y="0"/>
                      <a:ext cx="3615592" cy="48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A4B61" w14:textId="6E4F96E8" w:rsidR="009730CB" w:rsidRPr="00CC5314" w:rsidRDefault="009730CB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C531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</w:p>
    <w:p w14:paraId="25F41B11" w14:textId="34F3421E" w:rsidR="007348CA" w:rsidRDefault="00CC5314">
      <w:pPr>
        <w:rPr>
          <w:rFonts w:ascii="Times New Roman" w:eastAsia="Times New Roman" w:hAnsi="Times New Roman" w:cs="Times New Roman"/>
          <w:sz w:val="24"/>
          <w:szCs w:val="24"/>
        </w:rPr>
      </w:pPr>
      <w:r w:rsidRPr="00CC5314">
        <w:rPr>
          <w:rFonts w:ascii="Times New Roman" w:eastAsia="Times New Roman" w:hAnsi="Times New Roman" w:cs="Times New Roman"/>
          <w:noProof/>
          <w:sz w:val="24"/>
          <w:szCs w:val="24"/>
          <w:lang w:val="en-IN" w:bidi="ta-IN"/>
        </w:rPr>
        <w:drawing>
          <wp:inline distT="0" distB="0" distL="0" distR="0" wp14:anchorId="68179EDD" wp14:editId="45F37E1D">
            <wp:extent cx="3411220" cy="668020"/>
            <wp:effectExtent l="0" t="0" r="0" b="0"/>
            <wp:docPr id="3" name="Picture 3" descr="E:\Academic\2k23-2k24\Odd Sem\18CS2028 C# .NET Lab\Ex1\Q2 outpu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Academic\2k23-2k24\Odd Sem\18CS2028 C# .NET Lab\Ex1\Q2 output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220" cy="66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C5761" w14:textId="27113B4F" w:rsidR="0096092D" w:rsidRPr="00DB0EF9" w:rsidRDefault="0096092D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3. </w:t>
      </w:r>
    </w:p>
    <w:p w14:paraId="5B1D09E2" w14:textId="254A1832" w:rsidR="0096092D" w:rsidRDefault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noProof/>
          <w:sz w:val="24"/>
          <w:szCs w:val="24"/>
          <w:lang w:val="en-IN" w:bidi="ta-IN"/>
        </w:rPr>
        <w:drawing>
          <wp:inline distT="0" distB="0" distL="0" distR="0" wp14:anchorId="547D0CAB" wp14:editId="68F767F4">
            <wp:extent cx="1540510" cy="1589405"/>
            <wp:effectExtent l="0" t="0" r="2540" b="0"/>
            <wp:docPr id="4" name="Picture 4" descr="E:\Academic\2k23-2k24\Odd Sem\18CS2028 C# .NET Lab\Ex1\Q3 outpu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Academic\2k23-2k24\Odd Sem\18CS2028 C# .NET Lab\Ex1\Q3 output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0510" cy="1589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F0EBB" w14:textId="1B80ED77" w:rsidR="0096092D" w:rsidRPr="00DB0EF9" w:rsidRDefault="0096092D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 </w:t>
      </w:r>
    </w:p>
    <w:p w14:paraId="3C22B6D6" w14:textId="0145B548" w:rsidR="0096092D" w:rsidRDefault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noProof/>
          <w:sz w:val="24"/>
          <w:szCs w:val="24"/>
          <w:lang w:val="en-IN" w:bidi="ta-IN"/>
        </w:rPr>
        <w:drawing>
          <wp:inline distT="0" distB="0" distL="0" distR="0" wp14:anchorId="56BFFFFA" wp14:editId="13B1D4BA">
            <wp:extent cx="1687830" cy="2349500"/>
            <wp:effectExtent l="0" t="0" r="7620" b="0"/>
            <wp:docPr id="5" name="Picture 5" descr="E:\Academic\2k23-2k24\Odd Sem\18CS2028 C# .NET Lab\Ex1\Q4 outpu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Academic\2k23-2k24\Odd Sem\18CS2028 C# .NET Lab\Ex1\Q4 output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7830" cy="234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82C1F" w14:textId="5650178B" w:rsidR="0096092D" w:rsidRPr="00DB0EF9" w:rsidRDefault="0096092D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5. </w:t>
      </w:r>
    </w:p>
    <w:p w14:paraId="59A41B51" w14:textId="42F2275A" w:rsidR="0096092D" w:rsidRDefault="0096092D">
      <w:pPr>
        <w:rPr>
          <w:rFonts w:ascii="Times New Roman" w:eastAsia="Times New Roman" w:hAnsi="Times New Roman" w:cs="Times New Roman"/>
          <w:sz w:val="24"/>
          <w:szCs w:val="24"/>
        </w:rPr>
      </w:pPr>
      <w:r w:rsidRPr="0096092D">
        <w:rPr>
          <w:rFonts w:ascii="Times New Roman" w:eastAsia="Times New Roman" w:hAnsi="Times New Roman" w:cs="Times New Roman"/>
          <w:noProof/>
          <w:sz w:val="24"/>
          <w:szCs w:val="24"/>
          <w:lang w:val="en-IN" w:bidi="ta-IN"/>
        </w:rPr>
        <w:drawing>
          <wp:inline distT="0" distB="0" distL="0" distR="0" wp14:anchorId="081B8FB5" wp14:editId="40370585">
            <wp:extent cx="3059430" cy="1252220"/>
            <wp:effectExtent l="0" t="0" r="7620" b="5080"/>
            <wp:docPr id="6" name="Picture 6" descr="E:\Academic\2k23-2k24\Odd Sem\18CS2028 C# .NET Lab\Ex1\Q5 outpu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Academic\2k23-2k24\Odd Sem\18CS2028 C# .NET Lab\Ex1\Q5 output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430" cy="125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C8056" w14:textId="6191EF46" w:rsidR="0096092D" w:rsidRPr="00DB0EF9" w:rsidRDefault="0096092D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B0EF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6. </w:t>
      </w:r>
    </w:p>
    <w:p w14:paraId="3695483E" w14:textId="5D0BD63A" w:rsidR="00681ED1" w:rsidRDefault="00681ED1">
      <w:pPr>
        <w:rPr>
          <w:rFonts w:ascii="Times New Roman" w:eastAsia="Times New Roman" w:hAnsi="Times New Roman" w:cs="Times New Roman"/>
          <w:sz w:val="24"/>
          <w:szCs w:val="24"/>
        </w:rPr>
      </w:pPr>
      <w:r w:rsidRPr="00681ED1">
        <w:rPr>
          <w:rFonts w:ascii="Times New Roman" w:eastAsia="Times New Roman" w:hAnsi="Times New Roman" w:cs="Times New Roman"/>
          <w:noProof/>
          <w:sz w:val="24"/>
          <w:szCs w:val="24"/>
          <w:lang w:val="en-IN" w:bidi="ta-IN"/>
        </w:rPr>
        <w:drawing>
          <wp:inline distT="0" distB="0" distL="0" distR="0" wp14:anchorId="1610CDA0" wp14:editId="6A047FA2">
            <wp:extent cx="2356485" cy="2082165"/>
            <wp:effectExtent l="0" t="0" r="5715" b="0"/>
            <wp:docPr id="7" name="Picture 7" descr="E:\Academic\2k23-2k24\Odd Sem\18CS2028 C# .NET Lab\Ex1\Q6 output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Academic\2k23-2k24\Odd Sem\18CS2028 C# .NET Lab\Ex1\Q6 output 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6485" cy="208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8E3744" w:rsidRPr="008E3744">
        <w:rPr>
          <w:rFonts w:ascii="Times New Roman" w:eastAsia="Times New Roman" w:hAnsi="Times New Roman" w:cs="Times New Roman"/>
          <w:noProof/>
          <w:sz w:val="24"/>
          <w:szCs w:val="24"/>
          <w:lang w:val="en-IN" w:bidi="ta-IN"/>
        </w:rPr>
        <w:drawing>
          <wp:inline distT="0" distB="0" distL="0" distR="0" wp14:anchorId="661FB048" wp14:editId="52DD72D5">
            <wp:extent cx="2433955" cy="808990"/>
            <wp:effectExtent l="0" t="0" r="4445" b="0"/>
            <wp:docPr id="8" name="Picture 8" descr="E:\Academic\2k23-2k24\Odd Sem\18CS2028 C# .NET Lab\Ex1\Q6 output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Academic\2k23-2k24\Odd Sem\18CS2028 C# .NET Lab\Ex1\Q6 output 2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3955" cy="808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6452A" w14:textId="7B6F7EC0" w:rsidR="00502EFA" w:rsidRDefault="00502EF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F5E7984" w14:textId="2A4CCC67" w:rsidR="00502EFA" w:rsidRDefault="00502EF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F4A43B0" w14:textId="77DB3C44" w:rsidR="00502EFA" w:rsidRDefault="00502EF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0A3FD82" w14:textId="0C3139FE" w:rsidR="00502EFA" w:rsidRDefault="00502EF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78A7F57" w14:textId="77777777" w:rsidR="00B537F4" w:rsidRDefault="00B537F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752F6DA2" w14:textId="5D888340" w:rsidR="00502EFA" w:rsidRDefault="00502EF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CD3562A" w14:textId="35E6E931" w:rsidR="00502EFA" w:rsidRDefault="00502EF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CE2A593" w14:textId="77777777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esult</w:t>
      </w:r>
    </w:p>
    <w:p w14:paraId="25C36EF5" w14:textId="54A3910C" w:rsidR="008D1D64" w:rsidRDefault="00C71140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# programs using control statements, arrays and methods has been executed successfully and the desired output is displayed on the screen.</w:t>
      </w:r>
    </w:p>
    <w:sectPr w:rsidR="008D1D64" w:rsidSect="007348C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701" w:right="1134" w:bottom="1418" w:left="1985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A81CA" w14:textId="77777777" w:rsidR="008149E1" w:rsidRDefault="008149E1">
      <w:pPr>
        <w:spacing w:after="0" w:line="240" w:lineRule="auto"/>
      </w:pPr>
      <w:r>
        <w:separator/>
      </w:r>
    </w:p>
  </w:endnote>
  <w:endnote w:type="continuationSeparator" w:id="0">
    <w:p w14:paraId="20161825" w14:textId="77777777" w:rsidR="008149E1" w:rsidRDefault="008149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947F9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ABE1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1"/>
      <w:tblW w:w="5000" w:type="pct"/>
      <w:tblLook w:val="0400" w:firstRow="0" w:lastRow="0" w:firstColumn="0" w:lastColumn="0" w:noHBand="0" w:noVBand="1"/>
    </w:tblPr>
    <w:tblGrid>
      <w:gridCol w:w="7937"/>
      <w:gridCol w:w="1184"/>
    </w:tblGrid>
    <w:tr w:rsidR="008D1D64" w14:paraId="527577D2" w14:textId="77777777" w:rsidTr="000A0576">
      <w:trPr>
        <w:trHeight w:val="325"/>
      </w:trPr>
      <w:tc>
        <w:tcPr>
          <w:tcW w:w="4351" w:type="pct"/>
          <w:tcBorders>
            <w:top w:val="single" w:sz="4" w:space="0" w:color="000000"/>
          </w:tcBorders>
        </w:tcPr>
        <w:p w14:paraId="702B9B19" w14:textId="07BE8C14" w:rsidR="008D1D64" w:rsidRPr="000A0576" w:rsidRDefault="00C1306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hAnsi="Times New Roman" w:cs="Times New Roman"/>
              <w:color w:val="000000"/>
            </w:rPr>
          </w:pPr>
          <w:bookmarkStart w:id="1" w:name="_gjdgxs" w:colFirst="0" w:colLast="0"/>
          <w:bookmarkEnd w:id="1"/>
          <w:r w:rsidRPr="000A0576">
            <w:rPr>
              <w:rFonts w:ascii="Times New Roman" w:hAnsi="Times New Roman" w:cs="Times New Roman"/>
              <w:color w:val="000000"/>
            </w:rPr>
            <w:t xml:space="preserve">Ex. </w:t>
          </w:r>
          <w:r w:rsidR="007348CA">
            <w:rPr>
              <w:rFonts w:ascii="Times New Roman" w:hAnsi="Times New Roman" w:cs="Times New Roman"/>
              <w:color w:val="000000"/>
            </w:rPr>
            <w:t>0</w:t>
          </w:r>
          <w:r w:rsidRPr="000A0576">
            <w:rPr>
              <w:rFonts w:ascii="Times New Roman" w:hAnsi="Times New Roman" w:cs="Times New Roman"/>
              <w:color w:val="000000"/>
            </w:rPr>
            <w:t xml:space="preserve">1 | </w:t>
          </w:r>
          <w:r w:rsidR="00C71140" w:rsidRPr="00363C85">
            <w:rPr>
              <w:rFonts w:ascii="Times New Roman" w:hAnsi="Times New Roman" w:cs="Times New Roman"/>
              <w:color w:val="000000"/>
            </w:rPr>
            <w:t>Basic Programs In C#</w:t>
          </w:r>
        </w:p>
      </w:tc>
      <w:tc>
        <w:tcPr>
          <w:tcW w:w="649" w:type="pct"/>
          <w:tcBorders>
            <w:top w:val="single" w:sz="4" w:space="0" w:color="C0504D"/>
          </w:tcBorders>
          <w:shd w:val="clear" w:color="auto" w:fill="943734"/>
        </w:tcPr>
        <w:p w14:paraId="53E9FC00" w14:textId="4F68C2B0" w:rsidR="008D1D64" w:rsidRPr="000A0576" w:rsidRDefault="00C13061" w:rsidP="007348C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Times New Roman" w:hAnsi="Times New Roman" w:cs="Times New Roman"/>
              <w:color w:val="B8CCE4" w:themeColor="accent1" w:themeTint="66"/>
            </w:rPr>
          </w:pP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begin"/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instrText>PAGE</w:instrTex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separate"/>
          </w:r>
          <w:r w:rsidR="00B537F4">
            <w:rPr>
              <w:rFonts w:ascii="Times New Roman" w:hAnsi="Times New Roman" w:cs="Times New Roman"/>
              <w:noProof/>
              <w:color w:val="FFFFFF" w:themeColor="background1"/>
            </w:rPr>
            <w:t>11</w: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end"/>
          </w:r>
        </w:p>
      </w:tc>
    </w:tr>
  </w:tbl>
  <w:p w14:paraId="7F829BBC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1C447D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CFBAF4" w14:textId="77777777" w:rsidR="008149E1" w:rsidRDefault="008149E1">
      <w:pPr>
        <w:spacing w:after="0" w:line="240" w:lineRule="auto"/>
      </w:pPr>
      <w:r>
        <w:separator/>
      </w:r>
    </w:p>
  </w:footnote>
  <w:footnote w:type="continuationSeparator" w:id="0">
    <w:p w14:paraId="1A703E77" w14:textId="77777777" w:rsidR="008149E1" w:rsidRDefault="008149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3B6494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73976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Times New Roman" w:eastAsia="Times New Roman" w:hAnsi="Times New Roman" w:cs="Times New Roman"/>
        <w:b/>
        <w:sz w:val="28"/>
        <w:szCs w:val="28"/>
      </w:rPr>
    </w:pPr>
  </w:p>
  <w:tbl>
    <w:tblPr>
      <w:tblStyle w:val="a0"/>
      <w:tblW w:w="5000" w:type="pct"/>
      <w:tblBorders>
        <w:bottom w:val="single" w:sz="18" w:space="0" w:color="808080"/>
        <w:insideV w:val="single" w:sz="18" w:space="0" w:color="808080"/>
      </w:tblBorders>
      <w:tblLook w:val="0400" w:firstRow="0" w:lastRow="0" w:firstColumn="0" w:lastColumn="0" w:noHBand="0" w:noVBand="1"/>
    </w:tblPr>
    <w:tblGrid>
      <w:gridCol w:w="6947"/>
      <w:gridCol w:w="2174"/>
    </w:tblGrid>
    <w:tr w:rsidR="008D1D64" w:rsidRPr="000A0576" w14:paraId="660FCFB6" w14:textId="77777777" w:rsidTr="007348CA">
      <w:trPr>
        <w:trHeight w:val="288"/>
      </w:trPr>
      <w:tc>
        <w:tcPr>
          <w:tcW w:w="3808" w:type="pct"/>
        </w:tcPr>
        <w:p w14:paraId="3F84A881" w14:textId="0CEC9599" w:rsidR="008D1D64" w:rsidRPr="000A0576" w:rsidRDefault="00783F1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Times New Roman" w:eastAsia="Cambria" w:hAnsi="Times New Roman" w:cs="Times New Roman"/>
              <w:color w:val="000000"/>
              <w:sz w:val="36"/>
              <w:szCs w:val="36"/>
            </w:rPr>
          </w:pP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18CS2028</w:t>
          </w:r>
          <w:r w:rsidRPr="000A0576"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 xml:space="preserve"> – </w:t>
          </w: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C# and .Net Programming Lab</w:t>
          </w:r>
        </w:p>
      </w:tc>
      <w:tc>
        <w:tcPr>
          <w:tcW w:w="1192" w:type="pct"/>
        </w:tcPr>
        <w:p w14:paraId="5F414563" w14:textId="2C93A1D1" w:rsidR="008D1D64" w:rsidRPr="000A0576" w:rsidRDefault="00173C80" w:rsidP="000A05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</w:pPr>
          <w:r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  <w:t>URK20CO1015</w:t>
          </w:r>
        </w:p>
      </w:tc>
    </w:tr>
  </w:tbl>
  <w:p w14:paraId="07A076C7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C8618A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LUwNrU0MjM3MjVT0lEKTi0uzszPAykwqgUAu5YWJiwAAAA="/>
  </w:docVars>
  <w:rsids>
    <w:rsidRoot w:val="008D1D64"/>
    <w:rsid w:val="000A0576"/>
    <w:rsid w:val="0012414A"/>
    <w:rsid w:val="00153DFC"/>
    <w:rsid w:val="001710F7"/>
    <w:rsid w:val="00173C80"/>
    <w:rsid w:val="002F7AB8"/>
    <w:rsid w:val="00363C85"/>
    <w:rsid w:val="00462465"/>
    <w:rsid w:val="00502EFA"/>
    <w:rsid w:val="00590BE6"/>
    <w:rsid w:val="00681ED1"/>
    <w:rsid w:val="00723246"/>
    <w:rsid w:val="007348CA"/>
    <w:rsid w:val="00783F1D"/>
    <w:rsid w:val="007C747E"/>
    <w:rsid w:val="008149E1"/>
    <w:rsid w:val="00865CC3"/>
    <w:rsid w:val="008D1D64"/>
    <w:rsid w:val="008E3744"/>
    <w:rsid w:val="0094415C"/>
    <w:rsid w:val="0096092D"/>
    <w:rsid w:val="009730CB"/>
    <w:rsid w:val="009A26A5"/>
    <w:rsid w:val="00AC5B5A"/>
    <w:rsid w:val="00AC7785"/>
    <w:rsid w:val="00B237AC"/>
    <w:rsid w:val="00B537F4"/>
    <w:rsid w:val="00BA61F7"/>
    <w:rsid w:val="00C10C11"/>
    <w:rsid w:val="00C13061"/>
    <w:rsid w:val="00C71140"/>
    <w:rsid w:val="00CC5314"/>
    <w:rsid w:val="00DB0EF9"/>
    <w:rsid w:val="00F67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8A28E8"/>
  <w15:docId w15:val="{886617C9-1EE7-4BC8-925B-B1C1481C6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image" Target="media/image5.png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2</Pages>
  <Words>1236</Words>
  <Characters>704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tus</dc:creator>
  <cp:lastModifiedBy>Lenovo</cp:lastModifiedBy>
  <cp:revision>26</cp:revision>
  <dcterms:created xsi:type="dcterms:W3CDTF">2023-07-19T05:16:00Z</dcterms:created>
  <dcterms:modified xsi:type="dcterms:W3CDTF">2023-08-15T18:07:00Z</dcterms:modified>
</cp:coreProperties>
</file>